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45" w:type="dxa"/>
        <w:tblLook w:val="04A0" w:firstRow="1" w:lastRow="0" w:firstColumn="1" w:lastColumn="0" w:noHBand="0" w:noVBand="1"/>
      </w:tblPr>
      <w:tblGrid>
        <w:gridCol w:w="2517"/>
        <w:gridCol w:w="8428"/>
      </w:tblGrid>
      <w:tr w:rsidR="00DF320A" w14:paraId="0367BBBD" w14:textId="77777777" w:rsidTr="00DF320A">
        <w:trPr>
          <w:trHeight w:val="2266"/>
        </w:trPr>
        <w:tc>
          <w:tcPr>
            <w:tcW w:w="2517" w:type="dxa"/>
          </w:tcPr>
          <w:p w14:paraId="22122AAB" w14:textId="77777777" w:rsidR="00DF320A" w:rsidRPr="00DF320A" w:rsidRDefault="00B81A6D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  <w:noProof/>
                <w:lang w:eastAsia="en-AU"/>
              </w:rPr>
              <w:drawing>
                <wp:inline distT="0" distB="0" distL="0" distR="0" wp14:anchorId="475FDC43" wp14:editId="4391D965">
                  <wp:extent cx="1441450" cy="15176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145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28" w:type="dxa"/>
          </w:tcPr>
          <w:p w14:paraId="2DFB942D" w14:textId="77777777" w:rsidR="00DF320A" w:rsidRPr="00DF320A" w:rsidRDefault="00DF320A" w:rsidP="00B742B8">
            <w:pPr>
              <w:rPr>
                <w:rFonts w:ascii="Century Gothic" w:hAnsi="Century Gothic"/>
                <w:b/>
                <w:color w:val="000000"/>
                <w:sz w:val="36"/>
                <w:szCs w:val="36"/>
              </w:rPr>
            </w:pPr>
            <w:r w:rsidRPr="00DF320A">
              <w:rPr>
                <w:rFonts w:ascii="Century Gothic" w:hAnsi="Century Gothic"/>
                <w:b/>
                <w:color w:val="000000"/>
                <w:sz w:val="36"/>
                <w:szCs w:val="36"/>
              </w:rPr>
              <w:t xml:space="preserve">Urrbrae </w:t>
            </w:r>
            <w:r>
              <w:rPr>
                <w:rFonts w:ascii="Century Gothic" w:hAnsi="Century Gothic"/>
                <w:b/>
                <w:color w:val="000000"/>
                <w:sz w:val="36"/>
                <w:szCs w:val="36"/>
              </w:rPr>
              <w:t xml:space="preserve">Agricultural </w:t>
            </w:r>
            <w:r w:rsidRPr="00DF320A">
              <w:rPr>
                <w:rFonts w:ascii="Century Gothic" w:hAnsi="Century Gothic"/>
                <w:b/>
                <w:color w:val="000000"/>
                <w:sz w:val="36"/>
                <w:szCs w:val="36"/>
              </w:rPr>
              <w:t>High School</w:t>
            </w:r>
          </w:p>
          <w:p w14:paraId="277042B6" w14:textId="77777777" w:rsidR="00DF320A" w:rsidRPr="00DF320A" w:rsidRDefault="00DF320A" w:rsidP="00B742B8">
            <w:pPr>
              <w:rPr>
                <w:rFonts w:ascii="Century Gothic" w:hAnsi="Century Gothic"/>
                <w:b/>
                <w:color w:val="000000"/>
                <w:sz w:val="36"/>
                <w:szCs w:val="36"/>
              </w:rPr>
            </w:pPr>
          </w:p>
          <w:p w14:paraId="18BC1B15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  <w:b/>
                <w:color w:val="000000"/>
                <w:sz w:val="36"/>
                <w:szCs w:val="36"/>
              </w:rPr>
              <w:t xml:space="preserve">STAGE </w:t>
            </w:r>
            <w:r>
              <w:rPr>
                <w:rFonts w:ascii="Century Gothic" w:hAnsi="Century Gothic"/>
                <w:b/>
                <w:color w:val="000000"/>
                <w:sz w:val="36"/>
                <w:szCs w:val="36"/>
              </w:rPr>
              <w:t>1</w:t>
            </w:r>
            <w:r w:rsidRPr="00DF320A">
              <w:rPr>
                <w:rFonts w:ascii="Century Gothic" w:hAnsi="Century Gothic"/>
                <w:b/>
                <w:color w:val="000000"/>
                <w:sz w:val="36"/>
                <w:szCs w:val="36"/>
              </w:rPr>
              <w:t xml:space="preserve"> </w:t>
            </w:r>
            <w:r>
              <w:rPr>
                <w:rFonts w:ascii="Century Gothic" w:hAnsi="Century Gothic"/>
                <w:b/>
                <w:color w:val="000000"/>
                <w:sz w:val="36"/>
                <w:szCs w:val="36"/>
              </w:rPr>
              <w:t>Personal Learning Plan (PLP)</w:t>
            </w:r>
          </w:p>
        </w:tc>
      </w:tr>
      <w:tr w:rsidR="00DF320A" w14:paraId="14E3B141" w14:textId="77777777" w:rsidTr="00DF320A">
        <w:tc>
          <w:tcPr>
            <w:tcW w:w="2517" w:type="dxa"/>
          </w:tcPr>
          <w:p w14:paraId="3D9A0399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</w:rPr>
              <w:t>Year Level:</w:t>
            </w:r>
          </w:p>
        </w:tc>
        <w:tc>
          <w:tcPr>
            <w:tcW w:w="8428" w:type="dxa"/>
          </w:tcPr>
          <w:p w14:paraId="5888D86D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</w:rPr>
              <w:t>1</w:t>
            </w:r>
            <w:r>
              <w:rPr>
                <w:rFonts w:ascii="Century Gothic" w:hAnsi="Century Gothic"/>
              </w:rPr>
              <w:t>0</w:t>
            </w:r>
          </w:p>
        </w:tc>
      </w:tr>
      <w:tr w:rsidR="00DF320A" w14:paraId="0ACC0B5B" w14:textId="77777777" w:rsidTr="00DF320A">
        <w:tc>
          <w:tcPr>
            <w:tcW w:w="2517" w:type="dxa"/>
          </w:tcPr>
          <w:p w14:paraId="7E13D46A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</w:rPr>
              <w:t>Task Type:</w:t>
            </w:r>
          </w:p>
        </w:tc>
        <w:tc>
          <w:tcPr>
            <w:tcW w:w="8428" w:type="dxa"/>
          </w:tcPr>
          <w:p w14:paraId="59C8E37D" w14:textId="77777777" w:rsidR="00DF320A" w:rsidRPr="00DF320A" w:rsidRDefault="00BB7756" w:rsidP="00B742B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T2: </w:t>
            </w:r>
            <w:r w:rsidR="00DF320A">
              <w:rPr>
                <w:rFonts w:ascii="Century Gothic" w:hAnsi="Century Gothic"/>
              </w:rPr>
              <w:t>Review</w:t>
            </w:r>
          </w:p>
        </w:tc>
      </w:tr>
      <w:tr w:rsidR="00DF320A" w14:paraId="66E7B66A" w14:textId="77777777" w:rsidTr="00DF320A">
        <w:tc>
          <w:tcPr>
            <w:tcW w:w="2517" w:type="dxa"/>
          </w:tcPr>
          <w:p w14:paraId="50DC4679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</w:rPr>
              <w:t>Task:</w:t>
            </w:r>
          </w:p>
        </w:tc>
        <w:tc>
          <w:tcPr>
            <w:tcW w:w="8428" w:type="dxa"/>
          </w:tcPr>
          <w:p w14:paraId="2D887470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ask 5: Round Table Presentation</w:t>
            </w:r>
          </w:p>
        </w:tc>
      </w:tr>
      <w:tr w:rsidR="00DF320A" w14:paraId="1BFB38A5" w14:textId="77777777" w:rsidTr="00DF320A">
        <w:tc>
          <w:tcPr>
            <w:tcW w:w="2517" w:type="dxa"/>
          </w:tcPr>
          <w:p w14:paraId="624DF685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</w:rPr>
              <w:t>Format:</w:t>
            </w:r>
          </w:p>
        </w:tc>
        <w:tc>
          <w:tcPr>
            <w:tcW w:w="8428" w:type="dxa"/>
          </w:tcPr>
          <w:p w14:paraId="63F72960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</w:rPr>
              <w:t xml:space="preserve">Oral/multimodal </w:t>
            </w:r>
          </w:p>
        </w:tc>
      </w:tr>
      <w:tr w:rsidR="00DF320A" w14:paraId="6378BA38" w14:textId="77777777" w:rsidTr="00DF320A">
        <w:tc>
          <w:tcPr>
            <w:tcW w:w="2517" w:type="dxa"/>
          </w:tcPr>
          <w:p w14:paraId="0FB8D395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 w:rsidRPr="00DF320A">
              <w:rPr>
                <w:rFonts w:ascii="Century Gothic" w:hAnsi="Century Gothic"/>
              </w:rPr>
              <w:t>Weighting:</w:t>
            </w:r>
          </w:p>
        </w:tc>
        <w:tc>
          <w:tcPr>
            <w:tcW w:w="8428" w:type="dxa"/>
          </w:tcPr>
          <w:p w14:paraId="4099B31A" w14:textId="77777777" w:rsidR="00DF320A" w:rsidRPr="00DF320A" w:rsidRDefault="00DF320A" w:rsidP="00B742B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0</w:t>
            </w:r>
            <w:r w:rsidRPr="00DF320A">
              <w:rPr>
                <w:rFonts w:ascii="Century Gothic" w:hAnsi="Century Gothic"/>
              </w:rPr>
              <w:t>%</w:t>
            </w:r>
          </w:p>
        </w:tc>
      </w:tr>
    </w:tbl>
    <w:p w14:paraId="298CE504" w14:textId="77777777" w:rsidR="00736ED9" w:rsidRPr="008C7CFF" w:rsidRDefault="00736ED9" w:rsidP="00736ED9">
      <w:pPr>
        <w:ind w:right="-28"/>
        <w:rPr>
          <w:rFonts w:cs="Arial"/>
          <w:sz w:val="24"/>
        </w:rPr>
      </w:pPr>
    </w:p>
    <w:p w14:paraId="1D3A88CC" w14:textId="77777777" w:rsidR="008E41AE" w:rsidRPr="00762DE6" w:rsidRDefault="008E41AE" w:rsidP="008E41AE">
      <w:pPr>
        <w:ind w:right="-28"/>
        <w:rPr>
          <w:rFonts w:ascii="Century Gothic" w:hAnsi="Century Gothic" w:cs="Arial"/>
          <w:b/>
          <w:sz w:val="24"/>
        </w:rPr>
      </w:pPr>
      <w:r w:rsidRPr="00762DE6">
        <w:rPr>
          <w:rFonts w:ascii="Century Gothic" w:hAnsi="Century Gothic" w:cs="Arial"/>
          <w:b/>
          <w:sz w:val="24"/>
        </w:rPr>
        <w:t>Purpose</w:t>
      </w:r>
    </w:p>
    <w:p w14:paraId="699EB261" w14:textId="77777777" w:rsidR="008E41AE" w:rsidRPr="00762DE6" w:rsidRDefault="008E41AE" w:rsidP="008E41AE">
      <w:pPr>
        <w:ind w:right="-28"/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This task provides you with an opportunity to</w:t>
      </w:r>
      <w:r w:rsidR="00C02710" w:rsidRPr="00762DE6">
        <w:rPr>
          <w:rFonts w:ascii="Century Gothic" w:hAnsi="Century Gothic" w:cs="Arial"/>
          <w:sz w:val="20"/>
          <w:szCs w:val="20"/>
        </w:rPr>
        <w:t>:</w:t>
      </w:r>
      <w:r w:rsidRPr="00762DE6">
        <w:rPr>
          <w:rFonts w:ascii="Century Gothic" w:hAnsi="Century Gothic" w:cs="Arial"/>
          <w:sz w:val="20"/>
          <w:szCs w:val="20"/>
        </w:rPr>
        <w:t xml:space="preserve"> </w:t>
      </w:r>
    </w:p>
    <w:p w14:paraId="082E1CE4" w14:textId="77777777" w:rsidR="00C02710" w:rsidRPr="00762DE6" w:rsidRDefault="00736ED9" w:rsidP="008E41AE">
      <w:pPr>
        <w:numPr>
          <w:ilvl w:val="0"/>
          <w:numId w:val="23"/>
        </w:numPr>
        <w:ind w:right="-28"/>
        <w:rPr>
          <w:rFonts w:ascii="Century Gothic" w:hAnsi="Century Gothic" w:cs="Arial"/>
          <w:sz w:val="24"/>
        </w:rPr>
      </w:pPr>
      <w:r w:rsidRPr="00762DE6">
        <w:rPr>
          <w:rFonts w:ascii="Century Gothic" w:hAnsi="Century Gothic" w:cs="Arial"/>
          <w:sz w:val="20"/>
          <w:szCs w:val="20"/>
        </w:rPr>
        <w:t>Review your personal and learning goals and reflect on the effectiveness of the strategies you developed to achieve these goals.</w:t>
      </w:r>
    </w:p>
    <w:p w14:paraId="6C170EA6" w14:textId="77777777" w:rsidR="00736ED9" w:rsidRPr="00762DE6" w:rsidRDefault="00736ED9" w:rsidP="008E41AE">
      <w:pPr>
        <w:numPr>
          <w:ilvl w:val="0"/>
          <w:numId w:val="23"/>
        </w:numPr>
        <w:ind w:right="-28"/>
        <w:rPr>
          <w:rFonts w:ascii="Century Gothic" w:hAnsi="Century Gothic" w:cs="Arial"/>
          <w:sz w:val="24"/>
        </w:rPr>
      </w:pPr>
      <w:r w:rsidRPr="00762DE6">
        <w:rPr>
          <w:rFonts w:ascii="Century Gothic" w:hAnsi="Century Gothic" w:cs="Arial"/>
          <w:sz w:val="20"/>
          <w:szCs w:val="20"/>
        </w:rPr>
        <w:t>Review how you have developed your selected capability or capabilities</w:t>
      </w:r>
    </w:p>
    <w:p w14:paraId="4B99DC82" w14:textId="77777777" w:rsidR="00736ED9" w:rsidRPr="00762DE6" w:rsidRDefault="00736ED9" w:rsidP="008E41AE">
      <w:pPr>
        <w:numPr>
          <w:ilvl w:val="0"/>
          <w:numId w:val="23"/>
        </w:numPr>
        <w:ind w:right="-28"/>
        <w:rPr>
          <w:rFonts w:ascii="Century Gothic" w:hAnsi="Century Gothic" w:cs="Arial"/>
          <w:sz w:val="24"/>
        </w:rPr>
      </w:pPr>
      <w:r w:rsidRPr="00762DE6">
        <w:rPr>
          <w:rFonts w:ascii="Century Gothic" w:hAnsi="Century Gothic" w:cs="Arial"/>
          <w:sz w:val="20"/>
          <w:szCs w:val="20"/>
        </w:rPr>
        <w:t>Review how the development of your selected capability or capabilities helped you to achieve your goals.</w:t>
      </w:r>
    </w:p>
    <w:p w14:paraId="68AD37C6" w14:textId="77777777" w:rsidR="00AB4728" w:rsidRPr="00762DE6" w:rsidRDefault="00AB4728" w:rsidP="00AB4728">
      <w:pPr>
        <w:ind w:left="720" w:right="-28"/>
        <w:rPr>
          <w:rFonts w:ascii="Century Gothic" w:hAnsi="Century Gothic" w:cs="Arial"/>
          <w:sz w:val="24"/>
        </w:rPr>
      </w:pPr>
    </w:p>
    <w:p w14:paraId="58418AE2" w14:textId="77777777" w:rsidR="009B13AC" w:rsidRPr="00762DE6" w:rsidRDefault="00B81A6D" w:rsidP="009B13AC">
      <w:pPr>
        <w:ind w:right="-28"/>
        <w:rPr>
          <w:rFonts w:ascii="Century Gothic" w:hAnsi="Century Gothic" w:cs="Arial"/>
          <w:sz w:val="24"/>
        </w:rPr>
      </w:pPr>
      <w:r w:rsidRPr="00762DE6">
        <w:rPr>
          <w:rFonts w:ascii="Century Gothic" w:hAnsi="Century Gothic" w:cs="Arial"/>
          <w:noProof/>
          <w:sz w:val="24"/>
          <w:lang w:eastAsia="en-A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D4DD67A" wp14:editId="3E29D78B">
                <wp:simplePos x="0" y="0"/>
                <wp:positionH relativeFrom="column">
                  <wp:posOffset>85725</wp:posOffset>
                </wp:positionH>
                <wp:positionV relativeFrom="paragraph">
                  <wp:posOffset>160020</wp:posOffset>
                </wp:positionV>
                <wp:extent cx="6486525" cy="19050"/>
                <wp:effectExtent l="9525" t="13335" r="9525" b="5715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6525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47138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6.75pt;margin-top:12.6pt;width:510.75pt;height:1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"/>
            </w:pict>
          </mc:Fallback>
        </mc:AlternateContent>
      </w:r>
    </w:p>
    <w:p w14:paraId="6579E5C7" w14:textId="77777777" w:rsidR="00B81A6D" w:rsidRPr="00762DE6" w:rsidRDefault="008E41AE" w:rsidP="008E41AE">
      <w:pPr>
        <w:ind w:right="-28"/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b/>
          <w:sz w:val="24"/>
        </w:rPr>
        <w:t xml:space="preserve">Description of </w:t>
      </w:r>
      <w:r w:rsidR="004A4802" w:rsidRPr="00762DE6">
        <w:rPr>
          <w:rFonts w:ascii="Century Gothic" w:hAnsi="Century Gothic" w:cs="Arial"/>
          <w:b/>
          <w:sz w:val="24"/>
        </w:rPr>
        <w:t>Task</w:t>
      </w:r>
    </w:p>
    <w:p w14:paraId="1070EFCB" w14:textId="77777777" w:rsidR="00BB03A7" w:rsidRPr="00762DE6" w:rsidRDefault="00736ED9" w:rsidP="008E41AE">
      <w:pPr>
        <w:ind w:right="-28"/>
        <w:rPr>
          <w:rFonts w:ascii="Century Gothic" w:hAnsi="Century Gothic" w:cs="Arial"/>
          <w:b/>
          <w:sz w:val="20"/>
          <w:szCs w:val="20"/>
        </w:rPr>
      </w:pPr>
      <w:r w:rsidRPr="00762DE6">
        <w:rPr>
          <w:rFonts w:ascii="Century Gothic" w:hAnsi="Century Gothic" w:cs="Arial"/>
          <w:b/>
          <w:sz w:val="20"/>
          <w:szCs w:val="20"/>
        </w:rPr>
        <w:t>Round table</w:t>
      </w:r>
      <w:r w:rsidR="008543EE" w:rsidRPr="00762DE6">
        <w:rPr>
          <w:rFonts w:ascii="Century Gothic" w:hAnsi="Century Gothic" w:cs="Arial"/>
          <w:b/>
          <w:sz w:val="20"/>
          <w:szCs w:val="20"/>
        </w:rPr>
        <w:t xml:space="preserve"> Presentation</w:t>
      </w:r>
    </w:p>
    <w:p w14:paraId="57ABF2D2" w14:textId="77777777" w:rsidR="009B13AC" w:rsidRPr="00762DE6" w:rsidRDefault="009B13AC" w:rsidP="008E41AE">
      <w:pPr>
        <w:ind w:right="-28"/>
        <w:rPr>
          <w:rFonts w:ascii="Century Gothic" w:hAnsi="Century Gothic" w:cs="Arial"/>
          <w:b/>
          <w:sz w:val="24"/>
        </w:rPr>
      </w:pPr>
    </w:p>
    <w:p w14:paraId="7A8F4557" w14:textId="77777777" w:rsidR="008E41AE" w:rsidRPr="00762DE6" w:rsidRDefault="00B81A6D" w:rsidP="008E41AE">
      <w:pPr>
        <w:ind w:right="-28"/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Ensure that the following is included in your presentation</w:t>
      </w:r>
    </w:p>
    <w:p w14:paraId="65641FC0" w14:textId="77777777" w:rsidR="009B13AC" w:rsidRPr="00762DE6" w:rsidRDefault="009B13AC" w:rsidP="009B13AC">
      <w:pPr>
        <w:ind w:right="-28"/>
        <w:rPr>
          <w:rFonts w:ascii="Century Gothic" w:hAnsi="Century Gothic" w:cs="Arial"/>
          <w:sz w:val="20"/>
          <w:szCs w:val="20"/>
        </w:rPr>
      </w:pPr>
    </w:p>
    <w:p w14:paraId="4D230069" w14:textId="77777777" w:rsidR="008E41AE" w:rsidRPr="00762DE6" w:rsidRDefault="007623EA" w:rsidP="009B13AC">
      <w:pPr>
        <w:tabs>
          <w:tab w:val="left" w:pos="851"/>
        </w:tabs>
        <w:ind w:left="284" w:firstLine="142"/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b/>
          <w:sz w:val="20"/>
          <w:szCs w:val="20"/>
        </w:rPr>
        <w:t>Identifying, exploring and developing personal and learning goals and strategies to achieve them</w:t>
      </w:r>
      <w:r w:rsidRPr="00762DE6">
        <w:rPr>
          <w:rFonts w:ascii="Century Gothic" w:hAnsi="Century Gothic" w:cs="Arial"/>
          <w:sz w:val="20"/>
          <w:szCs w:val="20"/>
        </w:rPr>
        <w:t>.</w:t>
      </w:r>
    </w:p>
    <w:p w14:paraId="52D3990E" w14:textId="77777777" w:rsidR="008E41AE" w:rsidRPr="00762DE6" w:rsidRDefault="008E41AE" w:rsidP="008E41AE">
      <w:pPr>
        <w:tabs>
          <w:tab w:val="left" w:pos="1197"/>
        </w:tabs>
        <w:rPr>
          <w:rFonts w:ascii="Century Gothic" w:hAnsi="Century Gothic" w:cs="Arial"/>
          <w:sz w:val="20"/>
          <w:szCs w:val="20"/>
        </w:rPr>
      </w:pPr>
    </w:p>
    <w:p w14:paraId="1AA390EB" w14:textId="77777777" w:rsidR="00C61285" w:rsidRPr="00762DE6" w:rsidRDefault="00BB03A7" w:rsidP="007623EA">
      <w:pPr>
        <w:numPr>
          <w:ilvl w:val="0"/>
          <w:numId w:val="25"/>
        </w:numPr>
        <w:tabs>
          <w:tab w:val="clear" w:pos="1440"/>
        </w:tabs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To what extent do you feel you have achieved your goals or made realistic plans to help you achieve them in the future</w:t>
      </w:r>
      <w:r w:rsidR="00C61285" w:rsidRPr="00762DE6">
        <w:rPr>
          <w:rFonts w:ascii="Century Gothic" w:hAnsi="Century Gothic" w:cs="Arial"/>
          <w:sz w:val="20"/>
          <w:szCs w:val="20"/>
        </w:rPr>
        <w:t>?</w:t>
      </w:r>
    </w:p>
    <w:p w14:paraId="0FFB5141" w14:textId="77777777" w:rsidR="00BB03A7" w:rsidRPr="00762DE6" w:rsidRDefault="00C61285" w:rsidP="007623EA">
      <w:pPr>
        <w:numPr>
          <w:ilvl w:val="0"/>
          <w:numId w:val="25"/>
        </w:numPr>
        <w:tabs>
          <w:tab w:val="clear" w:pos="1440"/>
        </w:tabs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 xml:space="preserve">Have you changed or modified your goals </w:t>
      </w:r>
      <w:r w:rsidR="00AB4728" w:rsidRPr="00762DE6">
        <w:rPr>
          <w:rFonts w:ascii="Century Gothic" w:hAnsi="Century Gothic" w:cs="Arial"/>
          <w:sz w:val="20"/>
          <w:szCs w:val="20"/>
        </w:rPr>
        <w:t>during</w:t>
      </w:r>
      <w:r w:rsidRPr="00762DE6">
        <w:rPr>
          <w:rFonts w:ascii="Century Gothic" w:hAnsi="Century Gothic" w:cs="Arial"/>
          <w:sz w:val="20"/>
          <w:szCs w:val="20"/>
        </w:rPr>
        <w:t xml:space="preserve"> the PLP?</w:t>
      </w:r>
      <w:r w:rsidR="00BB03A7" w:rsidRPr="00762DE6">
        <w:rPr>
          <w:rFonts w:ascii="Century Gothic" w:hAnsi="Century Gothic" w:cs="Arial"/>
          <w:sz w:val="20"/>
          <w:szCs w:val="20"/>
        </w:rPr>
        <w:t xml:space="preserve"> </w:t>
      </w:r>
    </w:p>
    <w:p w14:paraId="3768E1D6" w14:textId="77777777" w:rsidR="00BB03A7" w:rsidRPr="00762DE6" w:rsidRDefault="00BB03A7" w:rsidP="007623EA">
      <w:pPr>
        <w:numPr>
          <w:ilvl w:val="0"/>
          <w:numId w:val="25"/>
        </w:numPr>
        <w:tabs>
          <w:tab w:val="clear" w:pos="1440"/>
        </w:tabs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 xml:space="preserve">Explain the different ways in which you interacted with other people during the course of your PLP. What sorts of communication methods were most useful? Which people or </w:t>
      </w:r>
      <w:r w:rsidR="00CE5E89" w:rsidRPr="00762DE6">
        <w:rPr>
          <w:rFonts w:ascii="Century Gothic" w:hAnsi="Century Gothic" w:cs="Arial"/>
          <w:sz w:val="20"/>
          <w:szCs w:val="20"/>
        </w:rPr>
        <w:t>categories</w:t>
      </w:r>
      <w:r w:rsidRPr="00762DE6">
        <w:rPr>
          <w:rFonts w:ascii="Century Gothic" w:hAnsi="Century Gothic" w:cs="Arial"/>
          <w:sz w:val="20"/>
          <w:szCs w:val="20"/>
        </w:rPr>
        <w:t xml:space="preserve"> of people gave you the most beneficial information?</w:t>
      </w:r>
    </w:p>
    <w:p w14:paraId="4DACA38F" w14:textId="77777777" w:rsidR="00C61285" w:rsidRPr="00762DE6" w:rsidRDefault="00C61285" w:rsidP="007623EA">
      <w:pPr>
        <w:numPr>
          <w:ilvl w:val="0"/>
          <w:numId w:val="25"/>
        </w:numPr>
        <w:tabs>
          <w:tab w:val="clear" w:pos="1440"/>
        </w:tabs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What do you think you</w:t>
      </w:r>
    </w:p>
    <w:p w14:paraId="730B9676" w14:textId="77777777" w:rsidR="00C61285" w:rsidRPr="00762DE6" w:rsidRDefault="00C61285" w:rsidP="00C61285">
      <w:pPr>
        <w:numPr>
          <w:ilvl w:val="1"/>
          <w:numId w:val="25"/>
        </w:numPr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might have done differently if you were to start again trying to achieve your goals</w:t>
      </w:r>
      <w:r w:rsidR="00B81A6D" w:rsidRPr="00762DE6">
        <w:rPr>
          <w:rFonts w:ascii="Century Gothic" w:hAnsi="Century Gothic" w:cs="Arial"/>
          <w:sz w:val="20"/>
          <w:szCs w:val="20"/>
        </w:rPr>
        <w:t>?</w:t>
      </w:r>
    </w:p>
    <w:p w14:paraId="1E983431" w14:textId="77777777" w:rsidR="00C61285" w:rsidRPr="00762DE6" w:rsidRDefault="00C61285" w:rsidP="00C61285">
      <w:pPr>
        <w:numPr>
          <w:ilvl w:val="1"/>
          <w:numId w:val="25"/>
        </w:numPr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might need to do in the future to continue toward achieving your goals</w:t>
      </w:r>
      <w:r w:rsidR="00B81A6D" w:rsidRPr="00762DE6">
        <w:rPr>
          <w:rFonts w:ascii="Century Gothic" w:hAnsi="Century Gothic" w:cs="Arial"/>
          <w:sz w:val="20"/>
          <w:szCs w:val="20"/>
        </w:rPr>
        <w:t>?</w:t>
      </w:r>
    </w:p>
    <w:p w14:paraId="5016F113" w14:textId="77777777" w:rsidR="00C61285" w:rsidRPr="00762DE6" w:rsidRDefault="00C61285" w:rsidP="008E41AE">
      <w:pPr>
        <w:tabs>
          <w:tab w:val="left" w:pos="1197"/>
        </w:tabs>
        <w:rPr>
          <w:rFonts w:ascii="Century Gothic" w:hAnsi="Century Gothic" w:cs="Arial"/>
          <w:sz w:val="20"/>
          <w:szCs w:val="20"/>
        </w:rPr>
      </w:pPr>
    </w:p>
    <w:p w14:paraId="1B2B455D" w14:textId="77777777" w:rsidR="006B558A" w:rsidRPr="00762DE6" w:rsidRDefault="006B558A" w:rsidP="009B13AC">
      <w:pPr>
        <w:tabs>
          <w:tab w:val="left" w:pos="851"/>
        </w:tabs>
        <w:ind w:left="284" w:firstLine="142"/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b/>
          <w:sz w:val="20"/>
          <w:szCs w:val="20"/>
        </w:rPr>
        <w:t>Select and develop at least one capability relevant to achieving their goals</w:t>
      </w:r>
      <w:r w:rsidRPr="00762DE6">
        <w:rPr>
          <w:rFonts w:ascii="Century Gothic" w:hAnsi="Century Gothic" w:cs="Arial"/>
          <w:sz w:val="20"/>
          <w:szCs w:val="20"/>
        </w:rPr>
        <w:t>:</w:t>
      </w:r>
    </w:p>
    <w:p w14:paraId="6610C3FE" w14:textId="77777777" w:rsidR="006B558A" w:rsidRPr="00762DE6" w:rsidRDefault="006B558A" w:rsidP="006B558A">
      <w:pPr>
        <w:ind w:left="1080"/>
        <w:rPr>
          <w:rFonts w:ascii="Century Gothic" w:hAnsi="Century Gothic" w:cs="Arial"/>
          <w:sz w:val="20"/>
          <w:szCs w:val="20"/>
        </w:rPr>
      </w:pPr>
    </w:p>
    <w:p w14:paraId="2C3BE4DB" w14:textId="77777777" w:rsidR="004D0AE5" w:rsidRPr="00762DE6" w:rsidRDefault="001E7B11" w:rsidP="004D0AE5">
      <w:pPr>
        <w:numPr>
          <w:ilvl w:val="0"/>
          <w:numId w:val="20"/>
        </w:numPr>
        <w:tabs>
          <w:tab w:val="left" w:pos="1440"/>
        </w:tabs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How have you developed your chosen capability to a</w:t>
      </w:r>
      <w:r w:rsidR="00DA3404" w:rsidRPr="00762DE6">
        <w:rPr>
          <w:rFonts w:ascii="Century Gothic" w:hAnsi="Century Gothic" w:cs="Arial"/>
          <w:sz w:val="20"/>
          <w:szCs w:val="20"/>
        </w:rPr>
        <w:t>ssist you to achieve your goals?</w:t>
      </w:r>
      <w:r w:rsidR="004D0AE5" w:rsidRPr="00762DE6">
        <w:rPr>
          <w:rFonts w:ascii="Century Gothic" w:hAnsi="Century Gothic" w:cs="Calibri"/>
          <w:sz w:val="28"/>
          <w:szCs w:val="28"/>
          <w:lang w:eastAsia="en-AU"/>
        </w:rPr>
        <w:t xml:space="preserve"> </w:t>
      </w:r>
    </w:p>
    <w:p w14:paraId="10C76986" w14:textId="77777777" w:rsidR="004D0AE5" w:rsidRPr="00762DE6" w:rsidRDefault="004D0AE5" w:rsidP="004D0AE5">
      <w:pPr>
        <w:numPr>
          <w:ilvl w:val="0"/>
          <w:numId w:val="20"/>
        </w:numPr>
        <w:tabs>
          <w:tab w:val="left" w:pos="1440"/>
        </w:tabs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Explain how Work Experience and PLP helped you develop your understanding of your chosen capability/capabilities</w:t>
      </w:r>
    </w:p>
    <w:p w14:paraId="4D27E37D" w14:textId="77777777" w:rsidR="004D0AE5" w:rsidRPr="00762DE6" w:rsidRDefault="004D0AE5" w:rsidP="004D0AE5">
      <w:pPr>
        <w:numPr>
          <w:ilvl w:val="0"/>
          <w:numId w:val="20"/>
        </w:numPr>
        <w:tabs>
          <w:tab w:val="left" w:pos="1440"/>
        </w:tabs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Explain how you will continue to develop your understanding of your chosen capability/capabilities through your personal, school and work life.</w:t>
      </w:r>
    </w:p>
    <w:p w14:paraId="0E4F19E4" w14:textId="77777777" w:rsidR="00C61285" w:rsidRPr="00762DE6" w:rsidRDefault="00C61285" w:rsidP="004D0AE5">
      <w:pPr>
        <w:ind w:left="1440"/>
        <w:rPr>
          <w:rFonts w:ascii="Century Gothic" w:hAnsi="Century Gothic" w:cs="Arial"/>
          <w:sz w:val="20"/>
          <w:szCs w:val="20"/>
        </w:rPr>
      </w:pPr>
    </w:p>
    <w:p w14:paraId="0BA0ED63" w14:textId="77777777" w:rsidR="008E41AE" w:rsidRPr="00762DE6" w:rsidRDefault="008E41AE" w:rsidP="008E41AE">
      <w:pPr>
        <w:tabs>
          <w:tab w:val="left" w:pos="1197"/>
        </w:tabs>
        <w:ind w:left="720"/>
        <w:rPr>
          <w:rFonts w:ascii="Century Gothic" w:hAnsi="Century Gothic" w:cs="Arial"/>
          <w:sz w:val="20"/>
          <w:szCs w:val="20"/>
        </w:rPr>
      </w:pPr>
    </w:p>
    <w:p w14:paraId="37BFB33A" w14:textId="77777777" w:rsidR="006B558A" w:rsidRPr="00762DE6" w:rsidRDefault="006B558A" w:rsidP="009B13AC">
      <w:pPr>
        <w:tabs>
          <w:tab w:val="left" w:pos="993"/>
        </w:tabs>
        <w:ind w:left="426"/>
        <w:rPr>
          <w:rFonts w:ascii="Century Gothic" w:hAnsi="Century Gothic" w:cs="Arial"/>
          <w:b/>
          <w:sz w:val="20"/>
          <w:szCs w:val="20"/>
        </w:rPr>
      </w:pPr>
      <w:r w:rsidRPr="00762DE6">
        <w:rPr>
          <w:rFonts w:ascii="Century Gothic" w:hAnsi="Century Gothic" w:cs="Arial"/>
          <w:b/>
          <w:sz w:val="20"/>
          <w:szCs w:val="20"/>
        </w:rPr>
        <w:t>Reflect on learning</w:t>
      </w:r>
    </w:p>
    <w:p w14:paraId="504B7DC1" w14:textId="77777777" w:rsidR="006B558A" w:rsidRPr="00762DE6" w:rsidRDefault="006B558A" w:rsidP="006B558A">
      <w:pPr>
        <w:ind w:left="1080"/>
        <w:rPr>
          <w:rFonts w:ascii="Century Gothic" w:hAnsi="Century Gothic" w:cs="Arial"/>
          <w:sz w:val="20"/>
          <w:szCs w:val="20"/>
        </w:rPr>
      </w:pPr>
    </w:p>
    <w:p w14:paraId="7B242C1A" w14:textId="77777777" w:rsidR="00885134" w:rsidRPr="00762DE6" w:rsidRDefault="00885134" w:rsidP="006B558A">
      <w:pPr>
        <w:numPr>
          <w:ilvl w:val="0"/>
          <w:numId w:val="20"/>
        </w:numPr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 xml:space="preserve">Describe how planning your subject choices for years 11 and 12, made you consider your personal capabilities and possible career </w:t>
      </w:r>
      <w:r w:rsidR="007501E9" w:rsidRPr="00762DE6">
        <w:rPr>
          <w:rFonts w:ascii="Century Gothic" w:hAnsi="Century Gothic" w:cs="Arial"/>
          <w:sz w:val="20"/>
          <w:szCs w:val="20"/>
        </w:rPr>
        <w:t>paths. (</w:t>
      </w:r>
      <w:r w:rsidR="00AB4728" w:rsidRPr="00762DE6">
        <w:rPr>
          <w:rFonts w:ascii="Century Gothic" w:hAnsi="Century Gothic" w:cs="Arial"/>
          <w:sz w:val="20"/>
          <w:szCs w:val="20"/>
        </w:rPr>
        <w:t>Make sure one slide is dedicated to showing the subject choices you have made for Year 11 and 12.)</w:t>
      </w:r>
    </w:p>
    <w:p w14:paraId="35BCDD3A" w14:textId="77777777" w:rsidR="00885134" w:rsidRPr="00762DE6" w:rsidRDefault="00885134" w:rsidP="006B558A">
      <w:pPr>
        <w:numPr>
          <w:ilvl w:val="0"/>
          <w:numId w:val="20"/>
        </w:numPr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 xml:space="preserve">Have you made any changes to your choices </w:t>
      </w:r>
      <w:r w:rsidR="00AB4728" w:rsidRPr="00762DE6">
        <w:rPr>
          <w:rFonts w:ascii="Century Gothic" w:hAnsi="Century Gothic" w:cs="Arial"/>
          <w:sz w:val="20"/>
          <w:szCs w:val="20"/>
        </w:rPr>
        <w:t>after</w:t>
      </w:r>
      <w:r w:rsidRPr="00762DE6">
        <w:rPr>
          <w:rFonts w:ascii="Century Gothic" w:hAnsi="Century Gothic" w:cs="Arial"/>
          <w:sz w:val="20"/>
          <w:szCs w:val="20"/>
        </w:rPr>
        <w:t xml:space="preserve"> completing </w:t>
      </w:r>
      <w:r w:rsidR="004D0AE5" w:rsidRPr="00762DE6">
        <w:rPr>
          <w:rFonts w:ascii="Century Gothic" w:hAnsi="Century Gothic" w:cs="Arial"/>
          <w:sz w:val="20"/>
          <w:szCs w:val="20"/>
        </w:rPr>
        <w:t xml:space="preserve">Work Experience and/or </w:t>
      </w:r>
      <w:r w:rsidRPr="00762DE6">
        <w:rPr>
          <w:rFonts w:ascii="Century Gothic" w:hAnsi="Century Gothic" w:cs="Arial"/>
          <w:sz w:val="20"/>
          <w:szCs w:val="20"/>
        </w:rPr>
        <w:t xml:space="preserve">your </w:t>
      </w:r>
      <w:r w:rsidR="00AB4728" w:rsidRPr="00762DE6">
        <w:rPr>
          <w:rFonts w:ascii="Century Gothic" w:hAnsi="Century Gothic" w:cs="Arial"/>
          <w:sz w:val="20"/>
          <w:szCs w:val="20"/>
        </w:rPr>
        <w:t>PLP</w:t>
      </w:r>
      <w:r w:rsidRPr="00762DE6">
        <w:rPr>
          <w:rFonts w:ascii="Century Gothic" w:hAnsi="Century Gothic" w:cs="Arial"/>
          <w:sz w:val="20"/>
          <w:szCs w:val="20"/>
        </w:rPr>
        <w:t xml:space="preserve"> studies?</w:t>
      </w:r>
    </w:p>
    <w:p w14:paraId="297FD69C" w14:textId="77777777" w:rsidR="00AB4728" w:rsidRPr="00762DE6" w:rsidRDefault="00AB4728" w:rsidP="006B558A">
      <w:pPr>
        <w:numPr>
          <w:ilvl w:val="0"/>
          <w:numId w:val="20"/>
        </w:numPr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sz w:val="20"/>
          <w:szCs w:val="20"/>
        </w:rPr>
        <w:t>Your conclusion should have at least two (2) things you have learnt about yourself during the PLP course</w:t>
      </w:r>
    </w:p>
    <w:p w14:paraId="2858DEAA" w14:textId="77777777" w:rsidR="009B13AC" w:rsidRPr="00762DE6" w:rsidRDefault="009B13AC" w:rsidP="008543EE">
      <w:pPr>
        <w:ind w:left="1080"/>
        <w:rPr>
          <w:rFonts w:ascii="Century Gothic" w:hAnsi="Century Gothic" w:cs="Arial"/>
          <w:sz w:val="20"/>
          <w:szCs w:val="20"/>
        </w:rPr>
      </w:pPr>
    </w:p>
    <w:p w14:paraId="7462D7E0" w14:textId="77777777" w:rsidR="003662E0" w:rsidRPr="00762DE6" w:rsidRDefault="00B81A6D" w:rsidP="008543EE">
      <w:pPr>
        <w:ind w:left="1080"/>
        <w:rPr>
          <w:rFonts w:ascii="Century Gothic" w:hAnsi="Century Gothic" w:cs="Arial"/>
          <w:sz w:val="20"/>
          <w:szCs w:val="20"/>
        </w:rPr>
      </w:pPr>
      <w:r w:rsidRPr="00762DE6">
        <w:rPr>
          <w:rFonts w:ascii="Century Gothic" w:hAnsi="Century Gothic" w:cs="Arial"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63EC570" wp14:editId="112940A4">
                <wp:simplePos x="0" y="0"/>
                <wp:positionH relativeFrom="column">
                  <wp:posOffset>743585</wp:posOffset>
                </wp:positionH>
                <wp:positionV relativeFrom="paragraph">
                  <wp:posOffset>44450</wp:posOffset>
                </wp:positionV>
                <wp:extent cx="5740400" cy="0"/>
                <wp:effectExtent l="10160" t="5715" r="12065" b="13335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0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D391A2" id="AutoShape 8" o:spid="_x0000_s1026" type="#_x0000_t32" style="position:absolute;margin-left:58.55pt;margin-top:3.5pt;width:452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R7P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"/>
            </w:pict>
          </mc:Fallback>
        </mc:AlternateContent>
      </w:r>
    </w:p>
    <w:p w14:paraId="0F00AE74" w14:textId="77777777" w:rsidR="008E41AE" w:rsidRPr="00762DE6" w:rsidRDefault="008E41AE" w:rsidP="008E41AE">
      <w:pPr>
        <w:ind w:right="-28"/>
        <w:rPr>
          <w:rFonts w:ascii="Century Gothic" w:hAnsi="Century Gothic" w:cs="Arial"/>
          <w:b/>
          <w:sz w:val="24"/>
        </w:rPr>
      </w:pPr>
      <w:r w:rsidRPr="00762DE6">
        <w:rPr>
          <w:rFonts w:ascii="Century Gothic" w:hAnsi="Century Gothic" w:cs="Arial"/>
          <w:b/>
          <w:sz w:val="24"/>
        </w:rPr>
        <w:lastRenderedPageBreak/>
        <w:t>Assessment</w:t>
      </w:r>
      <w:r w:rsidR="004A4802" w:rsidRPr="00762DE6">
        <w:rPr>
          <w:rFonts w:ascii="Century Gothic" w:hAnsi="Century Gothic" w:cs="Arial"/>
          <w:b/>
          <w:sz w:val="24"/>
        </w:rPr>
        <w:t>/Submission</w:t>
      </w:r>
      <w:r w:rsidRPr="00762DE6">
        <w:rPr>
          <w:rFonts w:ascii="Century Gothic" w:hAnsi="Century Gothic" w:cs="Arial"/>
          <w:b/>
          <w:sz w:val="24"/>
        </w:rPr>
        <w:t xml:space="preserve"> conditions: </w:t>
      </w:r>
    </w:p>
    <w:p w14:paraId="28315835" w14:textId="77777777" w:rsidR="008E41AE" w:rsidRPr="00762DE6" w:rsidRDefault="008E41AE" w:rsidP="008E41AE">
      <w:pPr>
        <w:ind w:right="-28"/>
        <w:rPr>
          <w:rFonts w:ascii="Century Gothic" w:hAnsi="Century Gothic" w:cs="Arial"/>
          <w:sz w:val="24"/>
        </w:rPr>
      </w:pPr>
    </w:p>
    <w:p w14:paraId="0811A859" w14:textId="77777777" w:rsidR="008E41AE" w:rsidRPr="00762DE6" w:rsidRDefault="004A4802" w:rsidP="004A4802">
      <w:pPr>
        <w:numPr>
          <w:ilvl w:val="0"/>
          <w:numId w:val="22"/>
        </w:numPr>
        <w:spacing w:before="120"/>
        <w:ind w:left="714" w:right="-28" w:hanging="357"/>
        <w:rPr>
          <w:rFonts w:ascii="Century Gothic" w:hAnsi="Century Gothic" w:cs="Arial"/>
          <w:b/>
          <w:sz w:val="24"/>
        </w:rPr>
      </w:pPr>
      <w:r w:rsidRPr="00762DE6">
        <w:rPr>
          <w:rFonts w:ascii="Century Gothic" w:hAnsi="Century Gothic" w:cs="Arial"/>
          <w:sz w:val="20"/>
          <w:szCs w:val="20"/>
        </w:rPr>
        <w:t>10-minute o</w:t>
      </w:r>
      <w:r w:rsidR="008E41AE" w:rsidRPr="00762DE6">
        <w:rPr>
          <w:rFonts w:ascii="Century Gothic" w:hAnsi="Century Gothic" w:cs="Arial"/>
          <w:sz w:val="20"/>
          <w:szCs w:val="20"/>
        </w:rPr>
        <w:t xml:space="preserve">ral </w:t>
      </w:r>
      <w:r w:rsidR="008543EE" w:rsidRPr="00762DE6">
        <w:rPr>
          <w:rFonts w:ascii="Century Gothic" w:hAnsi="Century Gothic" w:cs="Arial"/>
          <w:sz w:val="20"/>
          <w:szCs w:val="20"/>
        </w:rPr>
        <w:t xml:space="preserve">presentation </w:t>
      </w:r>
      <w:r w:rsidRPr="00762DE6">
        <w:rPr>
          <w:rFonts w:ascii="Century Gothic" w:hAnsi="Century Gothic" w:cs="Arial"/>
          <w:sz w:val="20"/>
          <w:szCs w:val="20"/>
        </w:rPr>
        <w:t>including</w:t>
      </w:r>
      <w:r w:rsidR="008543EE" w:rsidRPr="00762DE6">
        <w:rPr>
          <w:rFonts w:ascii="Century Gothic" w:hAnsi="Century Gothic" w:cs="Arial"/>
          <w:sz w:val="20"/>
          <w:szCs w:val="20"/>
        </w:rPr>
        <w:t xml:space="preserve"> </w:t>
      </w:r>
      <w:r w:rsidR="008E41AE" w:rsidRPr="00762DE6">
        <w:rPr>
          <w:rFonts w:ascii="Century Gothic" w:hAnsi="Century Gothic" w:cs="Arial"/>
          <w:sz w:val="20"/>
          <w:szCs w:val="20"/>
        </w:rPr>
        <w:t xml:space="preserve">PowerPoint </w:t>
      </w:r>
      <w:r w:rsidRPr="00762DE6">
        <w:rPr>
          <w:rFonts w:ascii="Century Gothic" w:hAnsi="Century Gothic" w:cs="Arial"/>
          <w:sz w:val="20"/>
          <w:szCs w:val="20"/>
        </w:rPr>
        <w:t xml:space="preserve">(or similar) </w:t>
      </w:r>
      <w:r w:rsidR="008E41AE" w:rsidRPr="00762DE6">
        <w:rPr>
          <w:rFonts w:ascii="Century Gothic" w:hAnsi="Century Gothic" w:cs="Arial"/>
          <w:sz w:val="20"/>
          <w:szCs w:val="20"/>
        </w:rPr>
        <w:t>presentation</w:t>
      </w:r>
      <w:r w:rsidR="008543EE" w:rsidRPr="00762DE6">
        <w:rPr>
          <w:rFonts w:ascii="Century Gothic" w:hAnsi="Century Gothic" w:cs="Arial"/>
          <w:sz w:val="20"/>
          <w:szCs w:val="20"/>
        </w:rPr>
        <w:t xml:space="preserve"> (</w:t>
      </w:r>
      <w:r w:rsidRPr="00762DE6">
        <w:rPr>
          <w:rFonts w:ascii="Century Gothic" w:hAnsi="Century Gothic" w:cs="Arial"/>
          <w:sz w:val="20"/>
          <w:szCs w:val="20"/>
        </w:rPr>
        <w:t>maximum</w:t>
      </w:r>
      <w:r w:rsidR="008543EE" w:rsidRPr="00762DE6">
        <w:rPr>
          <w:rFonts w:ascii="Century Gothic" w:hAnsi="Century Gothic" w:cs="Arial"/>
          <w:sz w:val="20"/>
          <w:szCs w:val="20"/>
        </w:rPr>
        <w:t>10 slides</w:t>
      </w:r>
      <w:r w:rsidRPr="00762DE6">
        <w:rPr>
          <w:rFonts w:ascii="Century Gothic" w:hAnsi="Century Gothic" w:cs="Arial"/>
          <w:sz w:val="20"/>
          <w:szCs w:val="20"/>
        </w:rPr>
        <w:t>, not including title slide</w:t>
      </w:r>
      <w:r w:rsidR="008543EE" w:rsidRPr="00762DE6">
        <w:rPr>
          <w:rFonts w:ascii="Century Gothic" w:hAnsi="Century Gothic" w:cs="Arial"/>
          <w:sz w:val="20"/>
          <w:szCs w:val="20"/>
        </w:rPr>
        <w:t>)</w:t>
      </w:r>
      <w:r w:rsidR="003A1096" w:rsidRPr="00762DE6">
        <w:rPr>
          <w:rFonts w:ascii="Century Gothic" w:hAnsi="Century Gothic" w:cs="Arial"/>
          <w:sz w:val="20"/>
          <w:szCs w:val="20"/>
        </w:rPr>
        <w:t xml:space="preserve"> </w:t>
      </w:r>
    </w:p>
    <w:p w14:paraId="0785C7C1" w14:textId="77777777" w:rsidR="004A4802" w:rsidRPr="00762DE6" w:rsidRDefault="004A4802" w:rsidP="004A4802">
      <w:pPr>
        <w:spacing w:before="120"/>
        <w:ind w:right="-28"/>
        <w:rPr>
          <w:rFonts w:ascii="Century Gothic" w:hAnsi="Century Gothic" w:cs="Arial"/>
          <w:sz w:val="24"/>
        </w:rPr>
      </w:pPr>
      <w:bookmarkStart w:id="0" w:name="_GoBack"/>
      <w:bookmarkEnd w:id="0"/>
    </w:p>
    <w:p w14:paraId="324CF2AF" w14:textId="77777777" w:rsidR="004A4802" w:rsidRPr="00762DE6" w:rsidRDefault="004A4802" w:rsidP="004A4802">
      <w:pPr>
        <w:spacing w:before="120"/>
        <w:ind w:right="-28"/>
        <w:rPr>
          <w:rFonts w:ascii="Century Gothic" w:hAnsi="Century Gothic" w:cs="Arial"/>
          <w:b/>
          <w:sz w:val="24"/>
        </w:rPr>
      </w:pPr>
      <w:r w:rsidRPr="00762DE6">
        <w:rPr>
          <w:rFonts w:ascii="Century Gothic" w:hAnsi="Century Gothic" w:cs="Arial"/>
          <w:b/>
          <w:sz w:val="24"/>
        </w:rPr>
        <w:t>Due Date:</w:t>
      </w:r>
    </w:p>
    <w:p w14:paraId="4D06E68F" w14:textId="77777777" w:rsidR="004A4802" w:rsidRPr="00762DE6" w:rsidRDefault="004A4802" w:rsidP="004A4802">
      <w:pPr>
        <w:pStyle w:val="ListParagraph"/>
        <w:numPr>
          <w:ilvl w:val="0"/>
          <w:numId w:val="28"/>
        </w:numPr>
        <w:spacing w:before="120"/>
        <w:ind w:right="-28"/>
        <w:rPr>
          <w:rFonts w:ascii="Century Gothic" w:hAnsi="Century Gothic" w:cs="Arial"/>
          <w:sz w:val="24"/>
        </w:rPr>
      </w:pPr>
      <w:r w:rsidRPr="00762DE6">
        <w:rPr>
          <w:rFonts w:ascii="Century Gothic" w:hAnsi="Century Gothic" w:cs="Arial"/>
          <w:sz w:val="24"/>
        </w:rPr>
        <w:t>To be completed by the end of Week 8</w:t>
      </w:r>
      <w:r w:rsidR="00773669">
        <w:rPr>
          <w:rFonts w:ascii="Century Gothic" w:hAnsi="Century Gothic" w:cs="Arial"/>
          <w:sz w:val="24"/>
        </w:rPr>
        <w:t>, Term 2.</w:t>
      </w:r>
    </w:p>
    <w:p w14:paraId="1CC7E4A0" w14:textId="77777777" w:rsidR="004A4802" w:rsidRPr="00762DE6" w:rsidRDefault="004A4802" w:rsidP="004A4802">
      <w:pPr>
        <w:spacing w:before="120"/>
        <w:ind w:right="-28"/>
        <w:rPr>
          <w:rFonts w:ascii="Century Gothic" w:hAnsi="Century Gothic" w:cs="Arial"/>
          <w:sz w:val="24"/>
        </w:rPr>
      </w:pPr>
    </w:p>
    <w:p w14:paraId="3B9A9E73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35BD70D4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3F9E40B2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3524B1AD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5BC0F87D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509A78F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E6DCBC1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452E646F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FCFCE71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022F8FE9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75B07C5D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0E9FE7C3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78AE481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66CF957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6DA6353A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C54DBDF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7E83BFC4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F60C687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5EACFA7D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D127842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389C5691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60B1C34D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E9E5DE1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3C8452B6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3B65DF04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4E29808F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935BB34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0D5B77C9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090F0ED9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1B9507C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5D515A9F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50E5ABC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62BB9106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50B76BE5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7B30C6E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AF0A271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1C9491A9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0AA4B440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6BA3A309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7FB27B6A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7D35881E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09B3D56C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530F40B6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0B3273F7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9978926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3575360C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6CA72986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63F0D83D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9A47EFE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6A8A028" w14:textId="77777777" w:rsidR="004A4802" w:rsidRDefault="004A4802" w:rsidP="004D0AE5">
      <w:pPr>
        <w:jc w:val="center"/>
        <w:rPr>
          <w:b/>
          <w:sz w:val="20"/>
          <w:szCs w:val="20"/>
        </w:rPr>
      </w:pPr>
    </w:p>
    <w:p w14:paraId="2E14D5C1" w14:textId="77777777" w:rsidR="007E6B4D" w:rsidRDefault="007E6B4D" w:rsidP="004D0AE5">
      <w:pPr>
        <w:jc w:val="center"/>
        <w:rPr>
          <w:b/>
          <w:sz w:val="20"/>
          <w:szCs w:val="20"/>
        </w:rPr>
      </w:pPr>
    </w:p>
    <w:p w14:paraId="705921EE" w14:textId="77777777" w:rsidR="007E6B4D" w:rsidRDefault="007E6B4D" w:rsidP="004D0AE5">
      <w:pPr>
        <w:jc w:val="center"/>
        <w:rPr>
          <w:b/>
          <w:sz w:val="20"/>
          <w:szCs w:val="20"/>
        </w:rPr>
      </w:pPr>
    </w:p>
    <w:p w14:paraId="267798FB" w14:textId="77777777" w:rsidR="00A20675" w:rsidRDefault="00A20675" w:rsidP="004D0AE5">
      <w:pPr>
        <w:jc w:val="center"/>
        <w:rPr>
          <w:b/>
          <w:sz w:val="20"/>
          <w:szCs w:val="20"/>
        </w:rPr>
      </w:pPr>
    </w:p>
    <w:p w14:paraId="55348FDA" w14:textId="77777777" w:rsidR="004D0AE5" w:rsidRDefault="004D0AE5" w:rsidP="004D0AE5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ersonal Learning Plan</w:t>
      </w:r>
    </w:p>
    <w:p w14:paraId="5C7F80A6" w14:textId="77777777" w:rsidR="004D0AE5" w:rsidRDefault="004D0AE5" w:rsidP="004D0AE5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tage 1 Performance Standards</w:t>
      </w:r>
    </w:p>
    <w:p w14:paraId="22775412" w14:textId="77777777" w:rsidR="006F5759" w:rsidRPr="005C4B5B" w:rsidRDefault="004D0AE5" w:rsidP="004D0AE5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Assessment Task 5 – Round Table Presentation</w:t>
      </w:r>
    </w:p>
    <w:p w14:paraId="56E1025E" w14:textId="77777777" w:rsidR="00180ECA" w:rsidRDefault="00180ECA" w:rsidP="0080142D"/>
    <w:p w14:paraId="1124A319" w14:textId="77777777" w:rsidR="001E7B11" w:rsidRPr="001E7B11" w:rsidRDefault="001E7B11" w:rsidP="001E7B11">
      <w:pPr>
        <w:tabs>
          <w:tab w:val="left" w:pos="6379"/>
        </w:tabs>
        <w:spacing w:after="120"/>
        <w:ind w:left="1386" w:firstLine="174"/>
        <w:rPr>
          <w:rFonts w:ascii="Arial Narrow" w:hAnsi="Arial Narrow" w:cs="Arial"/>
          <w:color w:val="000000"/>
          <w:sz w:val="24"/>
          <w:szCs w:val="20"/>
          <w:lang w:val="en-US"/>
        </w:rPr>
      </w:pPr>
      <w:r w:rsidRPr="00DC2AD8">
        <w:rPr>
          <w:rFonts w:ascii="Arial Narrow" w:hAnsi="Arial Narrow" w:cs="Arial"/>
          <w:color w:val="000000"/>
          <w:sz w:val="24"/>
          <w:lang w:val="en-US"/>
        </w:rPr>
        <w:t>Assessment Type 1: Folio</w:t>
      </w:r>
      <w:r w:rsidRPr="00DC2AD8">
        <w:rPr>
          <w:rFonts w:ascii="Arial Narrow" w:hAnsi="Arial Narrow" w:cs="Arial"/>
          <w:color w:val="000000"/>
          <w:sz w:val="24"/>
          <w:szCs w:val="20"/>
          <w:lang w:val="en-US"/>
        </w:rPr>
        <w:tab/>
      </w:r>
      <w:r w:rsidRPr="004D0AE5">
        <w:rPr>
          <w:rFonts w:ascii="Arial Narrow" w:hAnsi="Arial Narrow" w:cs="Arial"/>
          <w:color w:val="000000"/>
          <w:sz w:val="24"/>
          <w:highlight w:val="yellow"/>
          <w:lang w:val="en-US"/>
        </w:rPr>
        <w:t>Assessment Type 2: Review</w:t>
      </w:r>
    </w:p>
    <w:tbl>
      <w:tblPr>
        <w:tblW w:w="9002" w:type="dxa"/>
        <w:tblInd w:w="60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416"/>
        <w:gridCol w:w="1657"/>
        <w:gridCol w:w="3464"/>
        <w:gridCol w:w="3465"/>
      </w:tblGrid>
      <w:tr w:rsidR="001E7B11" w:rsidRPr="00071C6E" w14:paraId="6B592055" w14:textId="77777777" w:rsidTr="00F843BF">
        <w:trPr>
          <w:cantSplit/>
          <w:trHeight w:hRule="exact" w:val="510"/>
          <w:tblHeader/>
        </w:trPr>
        <w:tc>
          <w:tcPr>
            <w:tcW w:w="416" w:type="dxa"/>
            <w:tcBorders>
              <w:right w:val="nil"/>
            </w:tcBorders>
            <w:shd w:val="clear" w:color="auto" w:fill="595959"/>
            <w:tcMar>
              <w:left w:w="85" w:type="dxa"/>
              <w:bottom w:w="28" w:type="dxa"/>
              <w:right w:w="85" w:type="dxa"/>
            </w:tcMar>
            <w:vAlign w:val="center"/>
          </w:tcPr>
          <w:p w14:paraId="4591AC7B" w14:textId="77777777" w:rsidR="001E7B11" w:rsidRPr="00F843BF" w:rsidRDefault="001E7B11" w:rsidP="00F843BF">
            <w:pPr>
              <w:rPr>
                <w:rFonts w:eastAsia="SimSun"/>
                <w:sz w:val="20"/>
                <w:lang w:eastAsia="zh-CN"/>
              </w:rPr>
            </w:pPr>
            <w:bookmarkStart w:id="1" w:name="Title" w:colFirst="0" w:colLast="0"/>
            <w:bookmarkStart w:id="2" w:name="ColumnTitle_Understanding_Capabilities" w:colFirst="1" w:colLast="1"/>
            <w:bookmarkStart w:id="3" w:name="ColumnTitle_Developing_Goals" w:colFirst="2" w:colLast="2"/>
            <w:bookmarkStart w:id="4" w:name="ColumnTitle_Reflecting_on_Learning" w:colFirst="3" w:colLast="3"/>
          </w:p>
        </w:tc>
        <w:tc>
          <w:tcPr>
            <w:tcW w:w="1657" w:type="dxa"/>
            <w:tcBorders>
              <w:left w:val="nil"/>
            </w:tcBorders>
            <w:shd w:val="clear" w:color="auto" w:fill="595959"/>
            <w:tcMar>
              <w:left w:w="85" w:type="dxa"/>
              <w:bottom w:w="28" w:type="dxa"/>
              <w:right w:w="85" w:type="dxa"/>
            </w:tcMar>
            <w:vAlign w:val="center"/>
          </w:tcPr>
          <w:p w14:paraId="0092BF95" w14:textId="77777777" w:rsidR="001E7B11" w:rsidRPr="00F843BF" w:rsidRDefault="001E7B11" w:rsidP="00F843BF">
            <w:pPr>
              <w:rPr>
                <w:rFonts w:eastAsia="SimSun"/>
                <w:b/>
                <w:color w:val="D9D9D9"/>
                <w:sz w:val="20"/>
                <w:lang w:eastAsia="zh-CN"/>
              </w:rPr>
            </w:pPr>
            <w:r w:rsidRPr="00F843BF">
              <w:rPr>
                <w:rFonts w:eastAsia="SimSun"/>
                <w:b/>
                <w:color w:val="D9D9D9"/>
                <w:sz w:val="20"/>
                <w:lang w:eastAsia="zh-CN"/>
              </w:rPr>
              <w:t>Understanding the Capabilities</w:t>
            </w:r>
          </w:p>
        </w:tc>
        <w:tc>
          <w:tcPr>
            <w:tcW w:w="3464" w:type="dxa"/>
            <w:shd w:val="clear" w:color="auto" w:fill="595959"/>
            <w:tcMar>
              <w:left w:w="85" w:type="dxa"/>
              <w:bottom w:w="28" w:type="dxa"/>
              <w:right w:w="85" w:type="dxa"/>
            </w:tcMar>
            <w:vAlign w:val="center"/>
          </w:tcPr>
          <w:p w14:paraId="18CC62E4" w14:textId="77777777" w:rsidR="001E7B11" w:rsidRPr="00F843BF" w:rsidRDefault="001E7B11" w:rsidP="00F843BF">
            <w:pPr>
              <w:rPr>
                <w:rFonts w:eastAsia="SimSun"/>
                <w:b/>
                <w:color w:val="D9D9D9"/>
                <w:sz w:val="20"/>
                <w:lang w:eastAsia="zh-CN"/>
              </w:rPr>
            </w:pPr>
            <w:r w:rsidRPr="00F843BF">
              <w:rPr>
                <w:rFonts w:eastAsia="SimSun"/>
                <w:b/>
                <w:color w:val="D9D9D9"/>
                <w:sz w:val="20"/>
                <w:lang w:eastAsia="zh-CN"/>
              </w:rPr>
              <w:t>Developing Personal and Learning Goals</w:t>
            </w:r>
          </w:p>
        </w:tc>
        <w:tc>
          <w:tcPr>
            <w:tcW w:w="3465" w:type="dxa"/>
            <w:shd w:val="clear" w:color="auto" w:fill="595959"/>
            <w:tcMar>
              <w:left w:w="85" w:type="dxa"/>
              <w:bottom w:w="28" w:type="dxa"/>
              <w:right w:w="85" w:type="dxa"/>
            </w:tcMar>
            <w:vAlign w:val="center"/>
          </w:tcPr>
          <w:p w14:paraId="73FA7B4D" w14:textId="77777777" w:rsidR="001E7B11" w:rsidRPr="00F843BF" w:rsidRDefault="001E7B11" w:rsidP="00F843BF">
            <w:pPr>
              <w:rPr>
                <w:rFonts w:eastAsia="SimSun"/>
                <w:b/>
                <w:color w:val="FFFFFF"/>
                <w:sz w:val="20"/>
                <w:lang w:eastAsia="zh-CN"/>
              </w:rPr>
            </w:pPr>
            <w:r w:rsidRPr="00F843BF">
              <w:rPr>
                <w:rFonts w:eastAsia="SimSun"/>
                <w:b/>
                <w:color w:val="FFFFFF"/>
                <w:sz w:val="20"/>
                <w:lang w:eastAsia="zh-CN"/>
              </w:rPr>
              <w:t>Reviewing the Learning</w:t>
            </w:r>
          </w:p>
        </w:tc>
      </w:tr>
      <w:tr w:rsidR="001E7B11" w:rsidRPr="00071C6E" w14:paraId="74E16A28" w14:textId="77777777" w:rsidTr="00F843BF">
        <w:trPr>
          <w:cantSplit/>
        </w:trPr>
        <w:tc>
          <w:tcPr>
            <w:tcW w:w="416" w:type="dxa"/>
            <w:shd w:val="clear" w:color="auto" w:fill="D9D9D9"/>
            <w:tcMar>
              <w:left w:w="85" w:type="dxa"/>
              <w:bottom w:w="85" w:type="dxa"/>
              <w:right w:w="85" w:type="dxa"/>
            </w:tcMar>
          </w:tcPr>
          <w:p w14:paraId="553A5FED" w14:textId="77777777" w:rsidR="001E7B11" w:rsidRPr="00F843BF" w:rsidRDefault="001E7B11" w:rsidP="00F843BF">
            <w:pPr>
              <w:jc w:val="center"/>
              <w:rPr>
                <w:rFonts w:eastAsia="SimSun"/>
                <w:b/>
                <w:sz w:val="24"/>
                <w:lang w:eastAsia="zh-CN"/>
              </w:rPr>
            </w:pPr>
            <w:bookmarkStart w:id="5" w:name="RowTitle_A" w:colFirst="0" w:colLast="0"/>
            <w:bookmarkEnd w:id="1"/>
            <w:bookmarkEnd w:id="2"/>
            <w:bookmarkEnd w:id="3"/>
            <w:bookmarkEnd w:id="4"/>
            <w:r w:rsidRPr="00F843BF">
              <w:rPr>
                <w:rFonts w:eastAsia="SimSun"/>
                <w:b/>
                <w:sz w:val="24"/>
                <w:lang w:eastAsia="zh-CN"/>
              </w:rPr>
              <w:t>A</w:t>
            </w:r>
          </w:p>
        </w:tc>
        <w:tc>
          <w:tcPr>
            <w:tcW w:w="1657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3B7EFB76" w14:textId="77777777" w:rsidR="001E7B11" w:rsidRPr="00F843BF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Clearly explains understanding of the selected capability or capabilities, with insightful and detailed examples.</w:t>
            </w:r>
          </w:p>
        </w:tc>
        <w:tc>
          <w:tcPr>
            <w:tcW w:w="3464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1181BB15" w14:textId="77777777" w:rsidR="001E7B11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Clearly identifies personal and learning goals and purposefully explores them in detail. Develops a range of effective strategies to achieve them.</w:t>
            </w:r>
          </w:p>
          <w:p w14:paraId="38F2C69B" w14:textId="77777777" w:rsidR="00FD6A70" w:rsidRPr="00F843BF" w:rsidRDefault="00FD6A70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54BA0811" w14:textId="77777777" w:rsidR="001E7B11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Interacts purposefully with others, in developing and refining strategies.</w:t>
            </w:r>
          </w:p>
          <w:p w14:paraId="7FD45342" w14:textId="77777777" w:rsidR="00FD6A70" w:rsidRPr="00F843BF" w:rsidRDefault="00FD6A70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0F8AF813" w14:textId="77777777" w:rsidR="001E7B11" w:rsidRPr="00F843BF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Effectively develops the selected capability or capabilities relevant to achieving his or her goals, in well-planned, insightful, and/or creative ways.</w:t>
            </w:r>
          </w:p>
        </w:tc>
        <w:tc>
          <w:tcPr>
            <w:tcW w:w="3465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615BB65C" w14:textId="77777777" w:rsidR="001E7B11" w:rsidRDefault="001E7B11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Clearly reviews personal and learning goals with insightful reflection on the effectiveness of strategies to achieve them.</w:t>
            </w:r>
          </w:p>
          <w:p w14:paraId="166FCFE0" w14:textId="77777777" w:rsidR="00FD6A70" w:rsidRPr="00F843BF" w:rsidRDefault="00FD6A70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</w:p>
          <w:p w14:paraId="5A867FCB" w14:textId="77777777" w:rsidR="001E7B11" w:rsidRPr="00F843BF" w:rsidRDefault="001E7B11" w:rsidP="00F843BF">
            <w:pPr>
              <w:spacing w:before="6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Reviews the development of the selected capability or capabilities, with insights into how this helps to achieve his or her goals.</w:t>
            </w:r>
          </w:p>
        </w:tc>
      </w:tr>
      <w:tr w:rsidR="001E7B11" w:rsidRPr="00071C6E" w14:paraId="469D6B2B" w14:textId="77777777" w:rsidTr="00F843BF">
        <w:trPr>
          <w:cantSplit/>
        </w:trPr>
        <w:tc>
          <w:tcPr>
            <w:tcW w:w="416" w:type="dxa"/>
            <w:shd w:val="clear" w:color="auto" w:fill="D9D9D9"/>
            <w:tcMar>
              <w:left w:w="85" w:type="dxa"/>
              <w:bottom w:w="85" w:type="dxa"/>
              <w:right w:w="85" w:type="dxa"/>
            </w:tcMar>
          </w:tcPr>
          <w:p w14:paraId="06B27174" w14:textId="77777777" w:rsidR="001E7B11" w:rsidRPr="00F843BF" w:rsidRDefault="001E7B11" w:rsidP="00F843BF">
            <w:pPr>
              <w:jc w:val="center"/>
              <w:rPr>
                <w:rFonts w:eastAsia="SimSun"/>
                <w:b/>
                <w:sz w:val="24"/>
                <w:lang w:eastAsia="zh-CN"/>
              </w:rPr>
            </w:pPr>
            <w:bookmarkStart w:id="6" w:name="RowTitle_B" w:colFirst="0" w:colLast="0"/>
            <w:bookmarkEnd w:id="5"/>
            <w:r w:rsidRPr="00F843BF">
              <w:rPr>
                <w:rFonts w:eastAsia="SimSun"/>
                <w:b/>
                <w:sz w:val="24"/>
                <w:lang w:eastAsia="zh-CN"/>
              </w:rPr>
              <w:t>B</w:t>
            </w:r>
          </w:p>
        </w:tc>
        <w:tc>
          <w:tcPr>
            <w:tcW w:w="1657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06B7186E" w14:textId="77777777" w:rsidR="001E7B11" w:rsidRPr="00F843BF" w:rsidRDefault="001E7B11" w:rsidP="00F843BF">
            <w:pPr>
              <w:spacing w:before="120"/>
              <w:rPr>
                <w:rFonts w:eastAsia="SimSun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/>
                <w:color w:val="D9D9D9"/>
                <w:sz w:val="16"/>
                <w:szCs w:val="16"/>
                <w:lang w:eastAsia="zh-CN"/>
              </w:rPr>
              <w:t>Explains understanding of the selected capability or capabilities, with some detailed examples.</w:t>
            </w:r>
          </w:p>
        </w:tc>
        <w:tc>
          <w:tcPr>
            <w:tcW w:w="3464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3930EAA9" w14:textId="77777777" w:rsidR="001E7B11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Identifies personal and learning goals and explores them in some detail. Develops some effective strategies to achieve them.</w:t>
            </w:r>
          </w:p>
          <w:p w14:paraId="24A71FCD" w14:textId="77777777" w:rsidR="00FD6A70" w:rsidRPr="00F843BF" w:rsidRDefault="00FD6A70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3A7BBD1C" w14:textId="77777777" w:rsidR="001E7B11" w:rsidRDefault="004D0AE5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Generally,</w:t>
            </w:r>
            <w:r w:rsidR="001E7B11"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 xml:space="preserve"> interacts effectively with others, in developing and refining strategies.</w:t>
            </w:r>
          </w:p>
          <w:p w14:paraId="3812B982" w14:textId="77777777" w:rsidR="00FD6A70" w:rsidRPr="00F843BF" w:rsidRDefault="00FD6A70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41637E01" w14:textId="77777777" w:rsidR="001E7B11" w:rsidRPr="00F843BF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Develops the selected capability or capabilities relevant to achieving his or her goals, in a way that is mostly effective, and generally organised or creative.</w:t>
            </w:r>
          </w:p>
        </w:tc>
        <w:tc>
          <w:tcPr>
            <w:tcW w:w="3465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20E5B4AC" w14:textId="77777777" w:rsidR="001E7B11" w:rsidRDefault="001E7B11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 xml:space="preserve">Reviews personal and learning goals, with some insights into the effectiveness of strategies to achieve them. </w:t>
            </w:r>
          </w:p>
          <w:p w14:paraId="2750E8D4" w14:textId="77777777" w:rsidR="00FD6A70" w:rsidRPr="00F843BF" w:rsidRDefault="00FD6A70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</w:p>
          <w:p w14:paraId="6600C549" w14:textId="77777777" w:rsidR="001E7B11" w:rsidRPr="00F843BF" w:rsidRDefault="001E7B11" w:rsidP="00F843BF">
            <w:pPr>
              <w:spacing w:before="6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Reviews the development of the selected capability or capabilities, with some ideas about how this helps to achieve his or her goals.</w:t>
            </w:r>
          </w:p>
        </w:tc>
      </w:tr>
      <w:tr w:rsidR="001E7B11" w:rsidRPr="00071C6E" w14:paraId="484D10A3" w14:textId="77777777" w:rsidTr="00F843BF">
        <w:trPr>
          <w:cantSplit/>
        </w:trPr>
        <w:tc>
          <w:tcPr>
            <w:tcW w:w="416" w:type="dxa"/>
            <w:shd w:val="clear" w:color="auto" w:fill="D9D9D9"/>
            <w:tcMar>
              <w:left w:w="85" w:type="dxa"/>
              <w:bottom w:w="85" w:type="dxa"/>
              <w:right w:w="85" w:type="dxa"/>
            </w:tcMar>
          </w:tcPr>
          <w:p w14:paraId="20252ECF" w14:textId="77777777" w:rsidR="001E7B11" w:rsidRPr="00F843BF" w:rsidRDefault="001E7B11" w:rsidP="00F843BF">
            <w:pPr>
              <w:jc w:val="center"/>
              <w:rPr>
                <w:rFonts w:eastAsia="SimSun"/>
                <w:b/>
                <w:sz w:val="24"/>
                <w:lang w:eastAsia="zh-CN"/>
              </w:rPr>
            </w:pPr>
            <w:bookmarkStart w:id="7" w:name="RowTitle_C" w:colFirst="0" w:colLast="0"/>
            <w:bookmarkEnd w:id="6"/>
            <w:r w:rsidRPr="00F843BF">
              <w:rPr>
                <w:rFonts w:eastAsia="SimSun"/>
                <w:b/>
                <w:sz w:val="24"/>
                <w:lang w:eastAsia="zh-CN"/>
              </w:rPr>
              <w:t>C</w:t>
            </w:r>
          </w:p>
        </w:tc>
        <w:tc>
          <w:tcPr>
            <w:tcW w:w="1657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4D817B0A" w14:textId="77777777" w:rsidR="001E7B11" w:rsidRPr="00F843BF" w:rsidRDefault="001E7B11" w:rsidP="00F843BF">
            <w:pPr>
              <w:spacing w:before="120"/>
              <w:rPr>
                <w:rFonts w:eastAsia="SimSun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/>
                <w:color w:val="D9D9D9"/>
                <w:sz w:val="16"/>
                <w:szCs w:val="16"/>
                <w:lang w:eastAsia="zh-CN"/>
              </w:rPr>
              <w:t>Gives some explanation of what the selected capability or capabilities are, with brief examples.</w:t>
            </w:r>
          </w:p>
        </w:tc>
        <w:tc>
          <w:tcPr>
            <w:tcW w:w="3464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7B59FF2D" w14:textId="77777777" w:rsidR="001E7B11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Identifies personal and learning goals and explores some aspects of these goals. Develops at least one effective strategy to achieve them.</w:t>
            </w:r>
          </w:p>
          <w:p w14:paraId="469F6BAA" w14:textId="77777777" w:rsidR="00FD6A70" w:rsidRPr="00F843BF" w:rsidRDefault="00FD6A70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6CF23E95" w14:textId="77777777" w:rsidR="001E7B11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Interacts with others, in developing and making some refinement to strategies.</w:t>
            </w:r>
          </w:p>
          <w:p w14:paraId="2457D490" w14:textId="77777777" w:rsidR="00FD6A70" w:rsidRPr="00F843BF" w:rsidRDefault="00FD6A70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58826AA8" w14:textId="77777777" w:rsidR="001E7B11" w:rsidRPr="00F843BF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Develops the selected capability or capabilities relevant to achieving his or her goals, in a way that has some effectiveness, and some organisation or creativity.</w:t>
            </w:r>
          </w:p>
        </w:tc>
        <w:tc>
          <w:tcPr>
            <w:tcW w:w="3465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1E42A0C6" w14:textId="77777777" w:rsidR="001E7B11" w:rsidRDefault="001E7B11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Reviews personal and learning goals, with some reflection on the effectiveness of the strategy or strategies to achieve them.</w:t>
            </w:r>
          </w:p>
          <w:p w14:paraId="7D1E9B6D" w14:textId="77777777" w:rsidR="00FD6A70" w:rsidRPr="00F843BF" w:rsidRDefault="00FD6A70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</w:p>
          <w:p w14:paraId="1A3D9A16" w14:textId="77777777" w:rsidR="001E7B11" w:rsidRPr="00F843BF" w:rsidRDefault="001E7B11" w:rsidP="00F843BF">
            <w:pPr>
              <w:spacing w:before="6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Reviews the development of the selected capability or capabilities, with an idea about how this helps to achieve his or her goals.</w:t>
            </w:r>
          </w:p>
        </w:tc>
      </w:tr>
      <w:tr w:rsidR="001E7B11" w:rsidRPr="00071C6E" w14:paraId="6530AF91" w14:textId="77777777" w:rsidTr="00F843BF">
        <w:trPr>
          <w:cantSplit/>
        </w:trPr>
        <w:tc>
          <w:tcPr>
            <w:tcW w:w="416" w:type="dxa"/>
            <w:shd w:val="clear" w:color="auto" w:fill="D9D9D9"/>
            <w:tcMar>
              <w:left w:w="85" w:type="dxa"/>
              <w:bottom w:w="85" w:type="dxa"/>
              <w:right w:w="85" w:type="dxa"/>
            </w:tcMar>
          </w:tcPr>
          <w:p w14:paraId="4F842477" w14:textId="77777777" w:rsidR="001E7B11" w:rsidRPr="00F843BF" w:rsidRDefault="001E7B11" w:rsidP="00F843BF">
            <w:pPr>
              <w:jc w:val="center"/>
              <w:rPr>
                <w:rFonts w:eastAsia="SimSun"/>
                <w:b/>
                <w:sz w:val="24"/>
                <w:lang w:eastAsia="zh-CN"/>
              </w:rPr>
            </w:pPr>
            <w:bookmarkStart w:id="8" w:name="RowTitle_D" w:colFirst="0" w:colLast="0"/>
            <w:bookmarkEnd w:id="7"/>
            <w:r w:rsidRPr="00F843BF">
              <w:rPr>
                <w:rFonts w:eastAsia="SimSun"/>
                <w:b/>
                <w:sz w:val="24"/>
                <w:lang w:eastAsia="zh-CN"/>
              </w:rPr>
              <w:t>D</w:t>
            </w:r>
          </w:p>
        </w:tc>
        <w:tc>
          <w:tcPr>
            <w:tcW w:w="1657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1B77CE9C" w14:textId="77777777" w:rsidR="001E7B11" w:rsidRPr="00F843BF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Gives some basic description of the selected capability or capabilities, with limited examples.</w:t>
            </w:r>
          </w:p>
        </w:tc>
        <w:tc>
          <w:tcPr>
            <w:tcW w:w="3464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5E3E074B" w14:textId="77777777" w:rsidR="001E7B11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Identifies one or more personal or learning goals and locates some information that may be relevant to the goal(s). Describes aspects of a possible strategy that may help to achieve the goal(s).</w:t>
            </w:r>
          </w:p>
          <w:p w14:paraId="0CAAB32C" w14:textId="77777777" w:rsidR="00FD6A70" w:rsidRPr="00F843BF" w:rsidRDefault="00FD6A70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0BA85A2E" w14:textId="77777777" w:rsidR="001E7B11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Interacts with others with limited effectiveness, to talk about possible strategies.</w:t>
            </w:r>
          </w:p>
          <w:p w14:paraId="54985D38" w14:textId="77777777" w:rsidR="00FD6A70" w:rsidRPr="00F843BF" w:rsidRDefault="00FD6A70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743D0442" w14:textId="77777777" w:rsidR="001E7B11" w:rsidRPr="00F843BF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Develops an aspect of the selected capability or capabilities, with partial effectiveness. The relevance to the goal(s) may not be clear.</w:t>
            </w:r>
          </w:p>
        </w:tc>
        <w:tc>
          <w:tcPr>
            <w:tcW w:w="3465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63D94CCA" w14:textId="77777777" w:rsidR="001E7B11" w:rsidRDefault="001E7B11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Describes one or more personal or learning goals with some recount of learning in the subject.</w:t>
            </w:r>
          </w:p>
          <w:p w14:paraId="2263C21E" w14:textId="77777777" w:rsidR="00FD6A70" w:rsidRPr="00F843BF" w:rsidRDefault="00FD6A70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</w:p>
          <w:p w14:paraId="681ABF7B" w14:textId="77777777" w:rsidR="001E7B11" w:rsidRPr="00F843BF" w:rsidRDefault="001E7B11" w:rsidP="00F843BF">
            <w:pPr>
              <w:spacing w:before="6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Describes own participation in an activity to develop the selected capability or capabilities, with a vague link to goals.</w:t>
            </w:r>
          </w:p>
        </w:tc>
      </w:tr>
      <w:tr w:rsidR="001E7B11" w:rsidRPr="00071C6E" w14:paraId="76077741" w14:textId="77777777" w:rsidTr="00F843BF">
        <w:trPr>
          <w:cantSplit/>
        </w:trPr>
        <w:tc>
          <w:tcPr>
            <w:tcW w:w="416" w:type="dxa"/>
            <w:shd w:val="clear" w:color="auto" w:fill="D9D9D9"/>
            <w:tcMar>
              <w:left w:w="85" w:type="dxa"/>
              <w:bottom w:w="85" w:type="dxa"/>
              <w:right w:w="85" w:type="dxa"/>
            </w:tcMar>
          </w:tcPr>
          <w:p w14:paraId="17CC3E5F" w14:textId="77777777" w:rsidR="001E7B11" w:rsidRPr="00F843BF" w:rsidRDefault="001E7B11" w:rsidP="00F843BF">
            <w:pPr>
              <w:jc w:val="center"/>
              <w:rPr>
                <w:rFonts w:eastAsia="SimSun"/>
                <w:b/>
                <w:sz w:val="24"/>
                <w:lang w:eastAsia="zh-CN"/>
              </w:rPr>
            </w:pPr>
            <w:bookmarkStart w:id="9" w:name="RowTitle_E" w:colFirst="0" w:colLast="0"/>
            <w:bookmarkEnd w:id="8"/>
            <w:r w:rsidRPr="00F843BF">
              <w:rPr>
                <w:rFonts w:eastAsia="SimSun"/>
                <w:b/>
                <w:sz w:val="24"/>
                <w:lang w:eastAsia="zh-CN"/>
              </w:rPr>
              <w:t>E</w:t>
            </w:r>
          </w:p>
        </w:tc>
        <w:tc>
          <w:tcPr>
            <w:tcW w:w="1657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11817D2F" w14:textId="77777777" w:rsidR="001E7B11" w:rsidRPr="00F843BF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Attempts to describe at least one capability and give an example.</w:t>
            </w:r>
          </w:p>
        </w:tc>
        <w:tc>
          <w:tcPr>
            <w:tcW w:w="3464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2FAC302B" w14:textId="77777777" w:rsidR="001E7B11" w:rsidRDefault="001E7B11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Identifies a personal or learning goal without any realistic strategies to achieve it. Attempts to locate information that may be relevant to the goal.</w:t>
            </w:r>
          </w:p>
          <w:p w14:paraId="7BC0AF05" w14:textId="77777777" w:rsidR="00FD6A70" w:rsidRPr="00F843BF" w:rsidRDefault="00FD6A70" w:rsidP="00F843BF">
            <w:pPr>
              <w:spacing w:before="12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2A074502" w14:textId="77777777" w:rsidR="001E7B11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 xml:space="preserve">Gives limited responses to questions from others about possible strategies. </w:t>
            </w:r>
          </w:p>
          <w:p w14:paraId="73EF30AB" w14:textId="77777777" w:rsidR="00FD6A70" w:rsidRPr="00F843BF" w:rsidRDefault="00FD6A70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</w:p>
          <w:p w14:paraId="3A2B133F" w14:textId="77777777" w:rsidR="001E7B11" w:rsidRPr="00F843BF" w:rsidRDefault="001E7B11" w:rsidP="00F843BF">
            <w:pPr>
              <w:spacing w:before="60"/>
              <w:rPr>
                <w:rFonts w:eastAsia="SimSun" w:cs="Arial"/>
                <w:color w:val="D9D9D9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color w:val="D9D9D9"/>
                <w:sz w:val="16"/>
                <w:szCs w:val="16"/>
                <w:lang w:eastAsia="zh-CN"/>
              </w:rPr>
              <w:t>Attempts to develop an aspect of the selected capability or capabilities, with limited effectiveness or relevance to the goal.</w:t>
            </w:r>
          </w:p>
        </w:tc>
        <w:tc>
          <w:tcPr>
            <w:tcW w:w="3465" w:type="dxa"/>
            <w:shd w:val="clear" w:color="auto" w:fill="auto"/>
            <w:tcMar>
              <w:left w:w="85" w:type="dxa"/>
              <w:bottom w:w="85" w:type="dxa"/>
              <w:right w:w="85" w:type="dxa"/>
            </w:tcMar>
          </w:tcPr>
          <w:p w14:paraId="218E2CEF" w14:textId="77777777" w:rsidR="001E7B11" w:rsidRDefault="001E7B11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Gives limited responses to questions about learning in the subject.</w:t>
            </w:r>
          </w:p>
          <w:p w14:paraId="665E8684" w14:textId="77777777" w:rsidR="00FD6A70" w:rsidRPr="00F843BF" w:rsidRDefault="00FD6A70" w:rsidP="00F843BF">
            <w:pPr>
              <w:spacing w:before="120"/>
              <w:rPr>
                <w:rFonts w:eastAsia="SimSun" w:cs="Arial"/>
                <w:sz w:val="16"/>
                <w:szCs w:val="16"/>
                <w:lang w:eastAsia="zh-CN"/>
              </w:rPr>
            </w:pPr>
          </w:p>
          <w:p w14:paraId="535B70E9" w14:textId="77777777" w:rsidR="001E7B11" w:rsidRPr="00F843BF" w:rsidRDefault="001E7B11" w:rsidP="00F843BF">
            <w:pPr>
              <w:spacing w:before="60"/>
              <w:rPr>
                <w:rFonts w:eastAsia="SimSun" w:cs="Arial"/>
                <w:sz w:val="16"/>
                <w:szCs w:val="16"/>
                <w:lang w:eastAsia="zh-CN"/>
              </w:rPr>
            </w:pPr>
            <w:r w:rsidRPr="00F843BF">
              <w:rPr>
                <w:rFonts w:eastAsia="SimSun" w:cs="Arial"/>
                <w:sz w:val="16"/>
                <w:szCs w:val="16"/>
                <w:lang w:eastAsia="zh-CN"/>
              </w:rPr>
              <w:t>Gives limited responses to questions about own participation in an activity to develop the selected capability or capabilities. Makes a superficial statement about a selected capability in attempting to identify a link to a goal.</w:t>
            </w:r>
          </w:p>
        </w:tc>
      </w:tr>
      <w:bookmarkEnd w:id="9"/>
    </w:tbl>
    <w:p w14:paraId="1776E5F0" w14:textId="77777777" w:rsidR="006F5759" w:rsidRDefault="006F5759" w:rsidP="0007668D"/>
    <w:sectPr w:rsidR="006F5759" w:rsidSect="007E6B4D">
      <w:headerReference w:type="default" r:id="rId8"/>
      <w:pgSz w:w="11906" w:h="16838"/>
      <w:pgMar w:top="567" w:right="424" w:bottom="142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1899D" w14:textId="77777777" w:rsidR="008D3EA7" w:rsidRDefault="008D3EA7">
      <w:r>
        <w:separator/>
      </w:r>
    </w:p>
  </w:endnote>
  <w:endnote w:type="continuationSeparator" w:id="0">
    <w:p w14:paraId="2B6F4606" w14:textId="77777777" w:rsidR="008D3EA7" w:rsidRDefault="008D3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19D14" w14:textId="77777777" w:rsidR="008D3EA7" w:rsidRDefault="008D3EA7">
      <w:r>
        <w:separator/>
      </w:r>
    </w:p>
  </w:footnote>
  <w:footnote w:type="continuationSeparator" w:id="0">
    <w:p w14:paraId="69AC88B8" w14:textId="77777777" w:rsidR="008D3EA7" w:rsidRDefault="008D3E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26CCA" w14:textId="77777777" w:rsidR="004A4802" w:rsidRDefault="004A4802">
    <w:pPr>
      <w:pStyle w:val="Header"/>
    </w:pPr>
    <w:r>
      <w:t>Name:</w:t>
    </w:r>
    <w:r>
      <w:tab/>
    </w:r>
    <w:r>
      <w:tab/>
      <w:t>SACE ID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429"/>
    <w:multiLevelType w:val="multilevel"/>
    <w:tmpl w:val="2174D9AA"/>
    <w:lvl w:ilvl="0">
      <w:start w:val="4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E9779AD"/>
    <w:multiLevelType w:val="hybridMultilevel"/>
    <w:tmpl w:val="6D26C0E4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16E94E">
      <w:start w:val="8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69523D"/>
    <w:multiLevelType w:val="hybridMultilevel"/>
    <w:tmpl w:val="433CE9BE"/>
    <w:lvl w:ilvl="0" w:tplc="B5CA7518">
      <w:start w:val="1"/>
      <w:numFmt w:val="bullet"/>
      <w:pStyle w:val="SOFinal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2B60B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E216FD7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color w:val="auto"/>
        <w:sz w:val="16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262E6"/>
    <w:multiLevelType w:val="hybridMultilevel"/>
    <w:tmpl w:val="A63007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E76F4"/>
    <w:multiLevelType w:val="hybridMultilevel"/>
    <w:tmpl w:val="85A8EB8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C6974CB"/>
    <w:multiLevelType w:val="multilevel"/>
    <w:tmpl w:val="1C80A35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F434BAF"/>
    <w:multiLevelType w:val="hybridMultilevel"/>
    <w:tmpl w:val="E86AEB00"/>
    <w:lvl w:ilvl="0" w:tplc="97503E32">
      <w:start w:val="3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4BA8E7BE">
      <w:start w:val="3"/>
      <w:numFmt w:val="decimal"/>
      <w:lvlText w:val="%2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506"/>
        </w:tabs>
        <w:ind w:left="1506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226"/>
        </w:tabs>
        <w:ind w:left="2226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2946"/>
        </w:tabs>
        <w:ind w:left="2946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666"/>
        </w:tabs>
        <w:ind w:left="3666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386"/>
        </w:tabs>
        <w:ind w:left="4386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106"/>
        </w:tabs>
        <w:ind w:left="5106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5826"/>
        </w:tabs>
        <w:ind w:left="5826" w:hanging="180"/>
      </w:pPr>
    </w:lvl>
  </w:abstractNum>
  <w:abstractNum w:abstractNumId="7" w15:restartNumberingAfterBreak="0">
    <w:nsid w:val="33B740D0"/>
    <w:multiLevelType w:val="hybridMultilevel"/>
    <w:tmpl w:val="3A7E8426"/>
    <w:lvl w:ilvl="0" w:tplc="E26853B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774C1"/>
    <w:multiLevelType w:val="hybridMultilevel"/>
    <w:tmpl w:val="1F86AD98"/>
    <w:lvl w:ilvl="0" w:tplc="0C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34EE507B"/>
    <w:multiLevelType w:val="hybridMultilevel"/>
    <w:tmpl w:val="828A89FA"/>
    <w:lvl w:ilvl="0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AE1D37"/>
    <w:multiLevelType w:val="hybridMultilevel"/>
    <w:tmpl w:val="20608C6A"/>
    <w:lvl w:ilvl="0" w:tplc="9C2843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C1F41C0"/>
    <w:multiLevelType w:val="hybridMultilevel"/>
    <w:tmpl w:val="5B9869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545C2A"/>
    <w:multiLevelType w:val="hybridMultilevel"/>
    <w:tmpl w:val="0624119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1A76F54"/>
    <w:multiLevelType w:val="hybridMultilevel"/>
    <w:tmpl w:val="843C65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4F233B0"/>
    <w:multiLevelType w:val="multilevel"/>
    <w:tmpl w:val="6D8C12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5E11E3D"/>
    <w:multiLevelType w:val="hybridMultilevel"/>
    <w:tmpl w:val="8E4C79B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003CD"/>
    <w:multiLevelType w:val="multilevel"/>
    <w:tmpl w:val="6D26C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35112D1"/>
    <w:multiLevelType w:val="hybridMultilevel"/>
    <w:tmpl w:val="CDB2A3F8"/>
    <w:lvl w:ilvl="0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C09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A330E1A"/>
    <w:multiLevelType w:val="hybridMultilevel"/>
    <w:tmpl w:val="6D8C124A"/>
    <w:lvl w:ilvl="0" w:tplc="0C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5C2E2D99"/>
    <w:multiLevelType w:val="hybridMultilevel"/>
    <w:tmpl w:val="1CAE9DA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9129E3"/>
    <w:multiLevelType w:val="hybridMultilevel"/>
    <w:tmpl w:val="05AAAAD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280A7F"/>
    <w:multiLevelType w:val="multilevel"/>
    <w:tmpl w:val="2174D9AA"/>
    <w:lvl w:ilvl="0">
      <w:start w:val="4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6D4D04BF"/>
    <w:multiLevelType w:val="hybridMultilevel"/>
    <w:tmpl w:val="9FDE7448"/>
    <w:lvl w:ilvl="0" w:tplc="74C41EDE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481C27"/>
    <w:multiLevelType w:val="hybridMultilevel"/>
    <w:tmpl w:val="6B2033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A4C53"/>
    <w:multiLevelType w:val="hybridMultilevel"/>
    <w:tmpl w:val="1A7429AA"/>
    <w:lvl w:ilvl="0" w:tplc="0C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C09000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</w:rPr>
    </w:lvl>
    <w:lvl w:ilvl="2" w:tplc="0C09000F">
      <w:start w:val="1"/>
      <w:numFmt w:val="decimal"/>
      <w:lvlText w:val="%3."/>
      <w:lvlJc w:val="left"/>
      <w:pPr>
        <w:tabs>
          <w:tab w:val="num" w:pos="2264"/>
        </w:tabs>
        <w:ind w:left="2264" w:hanging="36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6" w15:restartNumberingAfterBreak="0">
    <w:nsid w:val="7A101818"/>
    <w:multiLevelType w:val="hybridMultilevel"/>
    <w:tmpl w:val="EE62C7D4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EC93D4F"/>
    <w:multiLevelType w:val="multilevel"/>
    <w:tmpl w:val="CDB2A3F8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1"/>
  </w:num>
  <w:num w:numId="4">
    <w:abstractNumId w:val="26"/>
  </w:num>
  <w:num w:numId="5">
    <w:abstractNumId w:val="13"/>
  </w:num>
  <w:num w:numId="6">
    <w:abstractNumId w:val="0"/>
  </w:num>
  <w:num w:numId="7">
    <w:abstractNumId w:val="5"/>
  </w:num>
  <w:num w:numId="8">
    <w:abstractNumId w:val="22"/>
  </w:num>
  <w:num w:numId="9">
    <w:abstractNumId w:val="2"/>
  </w:num>
  <w:num w:numId="10">
    <w:abstractNumId w:val="15"/>
  </w:num>
  <w:num w:numId="11">
    <w:abstractNumId w:val="1"/>
  </w:num>
  <w:num w:numId="12">
    <w:abstractNumId w:val="10"/>
  </w:num>
  <w:num w:numId="13">
    <w:abstractNumId w:val="16"/>
  </w:num>
  <w:num w:numId="14">
    <w:abstractNumId w:val="19"/>
  </w:num>
  <w:num w:numId="15">
    <w:abstractNumId w:val="14"/>
  </w:num>
  <w:num w:numId="16">
    <w:abstractNumId w:val="17"/>
  </w:num>
  <w:num w:numId="17">
    <w:abstractNumId w:val="23"/>
  </w:num>
  <w:num w:numId="18">
    <w:abstractNumId w:val="25"/>
  </w:num>
  <w:num w:numId="19">
    <w:abstractNumId w:val="20"/>
  </w:num>
  <w:num w:numId="20">
    <w:abstractNumId w:val="9"/>
  </w:num>
  <w:num w:numId="21">
    <w:abstractNumId w:val="12"/>
  </w:num>
  <w:num w:numId="22">
    <w:abstractNumId w:val="11"/>
  </w:num>
  <w:num w:numId="23">
    <w:abstractNumId w:val="24"/>
  </w:num>
  <w:num w:numId="24">
    <w:abstractNumId w:val="6"/>
  </w:num>
  <w:num w:numId="25">
    <w:abstractNumId w:val="18"/>
  </w:num>
  <w:num w:numId="26">
    <w:abstractNumId w:val="27"/>
  </w:num>
  <w:num w:numId="27">
    <w:abstractNumId w:val="7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TczNrGwNDcBEko6SsGpxcWZ+XkgBYa1ADIn1UEsAAAA"/>
  </w:docVars>
  <w:rsids>
    <w:rsidRoot w:val="009D23CF"/>
    <w:rsid w:val="0001108B"/>
    <w:rsid w:val="0006319E"/>
    <w:rsid w:val="0007668D"/>
    <w:rsid w:val="00087A9F"/>
    <w:rsid w:val="000C1F4D"/>
    <w:rsid w:val="000D4888"/>
    <w:rsid w:val="000E6BD9"/>
    <w:rsid w:val="00114BB5"/>
    <w:rsid w:val="00180ECA"/>
    <w:rsid w:val="001A7436"/>
    <w:rsid w:val="001A7C73"/>
    <w:rsid w:val="001B1A07"/>
    <w:rsid w:val="001E475B"/>
    <w:rsid w:val="001E7B11"/>
    <w:rsid w:val="001F724C"/>
    <w:rsid w:val="00237D98"/>
    <w:rsid w:val="0028229F"/>
    <w:rsid w:val="002B010A"/>
    <w:rsid w:val="00325476"/>
    <w:rsid w:val="003662E0"/>
    <w:rsid w:val="003831BD"/>
    <w:rsid w:val="003A1096"/>
    <w:rsid w:val="003D0E96"/>
    <w:rsid w:val="003F7A91"/>
    <w:rsid w:val="00435983"/>
    <w:rsid w:val="004808DE"/>
    <w:rsid w:val="004A4802"/>
    <w:rsid w:val="004D0AE5"/>
    <w:rsid w:val="004E3712"/>
    <w:rsid w:val="004E3E6C"/>
    <w:rsid w:val="004E5EAB"/>
    <w:rsid w:val="00513A4C"/>
    <w:rsid w:val="005157D2"/>
    <w:rsid w:val="005A3322"/>
    <w:rsid w:val="005B55F9"/>
    <w:rsid w:val="005D1E2C"/>
    <w:rsid w:val="005D3962"/>
    <w:rsid w:val="006131EB"/>
    <w:rsid w:val="00645F4A"/>
    <w:rsid w:val="006659FF"/>
    <w:rsid w:val="006B224D"/>
    <w:rsid w:val="006B558A"/>
    <w:rsid w:val="006B75DE"/>
    <w:rsid w:val="006F5431"/>
    <w:rsid w:val="006F5759"/>
    <w:rsid w:val="007236E3"/>
    <w:rsid w:val="00736ED9"/>
    <w:rsid w:val="007501E9"/>
    <w:rsid w:val="007623EA"/>
    <w:rsid w:val="00762DE6"/>
    <w:rsid w:val="00773669"/>
    <w:rsid w:val="007831FF"/>
    <w:rsid w:val="00790AA5"/>
    <w:rsid w:val="007C7E11"/>
    <w:rsid w:val="007D0385"/>
    <w:rsid w:val="007D73B0"/>
    <w:rsid w:val="007E6B4D"/>
    <w:rsid w:val="0080142D"/>
    <w:rsid w:val="00802ABC"/>
    <w:rsid w:val="00803C4E"/>
    <w:rsid w:val="00804C62"/>
    <w:rsid w:val="008543EE"/>
    <w:rsid w:val="00885134"/>
    <w:rsid w:val="008A530D"/>
    <w:rsid w:val="008B6090"/>
    <w:rsid w:val="008D3EA7"/>
    <w:rsid w:val="008E41AE"/>
    <w:rsid w:val="0093138D"/>
    <w:rsid w:val="0095334D"/>
    <w:rsid w:val="00954C91"/>
    <w:rsid w:val="00967347"/>
    <w:rsid w:val="009A7378"/>
    <w:rsid w:val="009B13AC"/>
    <w:rsid w:val="009D23CF"/>
    <w:rsid w:val="009E58E7"/>
    <w:rsid w:val="00A20675"/>
    <w:rsid w:val="00A2298A"/>
    <w:rsid w:val="00A442E5"/>
    <w:rsid w:val="00A91634"/>
    <w:rsid w:val="00AA4462"/>
    <w:rsid w:val="00AB4728"/>
    <w:rsid w:val="00AB5C26"/>
    <w:rsid w:val="00B026ED"/>
    <w:rsid w:val="00B14797"/>
    <w:rsid w:val="00B23AE2"/>
    <w:rsid w:val="00B52891"/>
    <w:rsid w:val="00B81A6D"/>
    <w:rsid w:val="00B95745"/>
    <w:rsid w:val="00BB03A7"/>
    <w:rsid w:val="00BB7756"/>
    <w:rsid w:val="00BD0840"/>
    <w:rsid w:val="00C02710"/>
    <w:rsid w:val="00C27AB6"/>
    <w:rsid w:val="00C5508F"/>
    <w:rsid w:val="00C61285"/>
    <w:rsid w:val="00C83AFD"/>
    <w:rsid w:val="00CA0901"/>
    <w:rsid w:val="00CA1DAF"/>
    <w:rsid w:val="00CE5E89"/>
    <w:rsid w:val="00CE7BDF"/>
    <w:rsid w:val="00D04CB9"/>
    <w:rsid w:val="00D24231"/>
    <w:rsid w:val="00D5413E"/>
    <w:rsid w:val="00DA3404"/>
    <w:rsid w:val="00DA6958"/>
    <w:rsid w:val="00DA6E4C"/>
    <w:rsid w:val="00DC3775"/>
    <w:rsid w:val="00DE7DD5"/>
    <w:rsid w:val="00DF0E28"/>
    <w:rsid w:val="00DF320A"/>
    <w:rsid w:val="00E52DB7"/>
    <w:rsid w:val="00E91637"/>
    <w:rsid w:val="00EA2638"/>
    <w:rsid w:val="00EC5B0C"/>
    <w:rsid w:val="00EC7E08"/>
    <w:rsid w:val="00EF5D97"/>
    <w:rsid w:val="00F50389"/>
    <w:rsid w:val="00F767F8"/>
    <w:rsid w:val="00F76FD0"/>
    <w:rsid w:val="00F843BF"/>
    <w:rsid w:val="00F94AB4"/>
    <w:rsid w:val="00FA74B5"/>
    <w:rsid w:val="00FB5616"/>
    <w:rsid w:val="00FD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DD8478"/>
  <w15:chartTrackingRefBased/>
  <w15:docId w15:val="{155DC05B-B0DD-4B8D-B410-3010EF391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D23CF"/>
    <w:rPr>
      <w:rFonts w:ascii="Arial" w:hAnsi="Arial"/>
      <w:sz w:val="22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8pt6ptabove">
    <w:name w:val="Table 8pt 6pt above"/>
    <w:basedOn w:val="Normal"/>
    <w:link w:val="Table8pt6ptaboveChar"/>
    <w:rsid w:val="0006319E"/>
    <w:pPr>
      <w:tabs>
        <w:tab w:val="left" w:pos="170"/>
      </w:tabs>
      <w:spacing w:before="120"/>
    </w:pPr>
    <w:rPr>
      <w:rFonts w:cs="Arial"/>
      <w:sz w:val="16"/>
      <w:szCs w:val="17"/>
    </w:rPr>
  </w:style>
  <w:style w:type="character" w:customStyle="1" w:styleId="Table8pt6ptaboveChar">
    <w:name w:val="Table 8pt 6pt above Char"/>
    <w:link w:val="Table8pt6ptabove"/>
    <w:rsid w:val="0006319E"/>
    <w:rPr>
      <w:rFonts w:ascii="Arial" w:hAnsi="Arial" w:cs="Arial"/>
      <w:sz w:val="16"/>
      <w:szCs w:val="17"/>
      <w:lang w:val="en-AU" w:eastAsia="en-US" w:bidi="ar-SA"/>
    </w:rPr>
  </w:style>
  <w:style w:type="paragraph" w:customStyle="1" w:styleId="Table8pt3pttop">
    <w:name w:val="Table 8pt 3pt top"/>
    <w:basedOn w:val="Normal"/>
    <w:link w:val="Table8pt3pttopCharChar"/>
    <w:rsid w:val="0006319E"/>
    <w:pPr>
      <w:tabs>
        <w:tab w:val="left" w:pos="170"/>
      </w:tabs>
      <w:spacing w:before="60"/>
    </w:pPr>
    <w:rPr>
      <w:rFonts w:cs="Arial"/>
      <w:bCs/>
      <w:sz w:val="16"/>
      <w:szCs w:val="17"/>
    </w:rPr>
  </w:style>
  <w:style w:type="character" w:customStyle="1" w:styleId="Table8pt3pttopCharChar">
    <w:name w:val="Table 8pt 3pt top Char Char"/>
    <w:link w:val="Table8pt3pttop"/>
    <w:rsid w:val="0006319E"/>
    <w:rPr>
      <w:rFonts w:ascii="Arial" w:hAnsi="Arial" w:cs="Arial"/>
      <w:bCs/>
      <w:sz w:val="16"/>
      <w:szCs w:val="17"/>
      <w:lang w:val="en-AU" w:eastAsia="en-US" w:bidi="ar-SA"/>
    </w:rPr>
  </w:style>
  <w:style w:type="paragraph" w:styleId="Header">
    <w:name w:val="header"/>
    <w:basedOn w:val="Normal"/>
    <w:rsid w:val="0096734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67347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7D73B0"/>
    <w:rPr>
      <w:rFonts w:ascii="Tahoma" w:hAnsi="Tahoma" w:cs="Tahoma"/>
      <w:sz w:val="16"/>
      <w:szCs w:val="16"/>
    </w:rPr>
  </w:style>
  <w:style w:type="paragraph" w:customStyle="1" w:styleId="SOFinalNumbering">
    <w:name w:val="SO Final Numbering"/>
    <w:rsid w:val="0080142D"/>
    <w:pPr>
      <w:spacing w:before="60"/>
      <w:ind w:left="284" w:hanging="284"/>
    </w:pPr>
    <w:rPr>
      <w:rFonts w:ascii="Arial" w:hAnsi="Arial"/>
      <w:color w:val="000000"/>
      <w:szCs w:val="24"/>
      <w:lang w:val="en-US" w:eastAsia="en-US"/>
    </w:rPr>
  </w:style>
  <w:style w:type="paragraph" w:customStyle="1" w:styleId="SOFinalBullets">
    <w:name w:val="SO Final Bullets"/>
    <w:link w:val="SOFinalBulletsCharChar"/>
    <w:autoRedefine/>
    <w:rsid w:val="0080142D"/>
    <w:pPr>
      <w:numPr>
        <w:numId w:val="9"/>
      </w:numPr>
      <w:spacing w:before="60"/>
    </w:pPr>
    <w:rPr>
      <w:rFonts w:ascii="Arial" w:eastAsia="MS Mincho" w:hAnsi="Arial" w:cs="Arial"/>
      <w:color w:val="000000"/>
      <w:szCs w:val="24"/>
      <w:lang w:val="en-US" w:eastAsia="en-US"/>
    </w:rPr>
  </w:style>
  <w:style w:type="character" w:customStyle="1" w:styleId="SOFinalBulletsCharChar">
    <w:name w:val="SO Final Bullets Char Char"/>
    <w:link w:val="SOFinalBullets"/>
    <w:rsid w:val="0080142D"/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styleId="Hyperlink">
    <w:name w:val="Hyperlink"/>
    <w:rsid w:val="00180ECA"/>
    <w:rPr>
      <w:color w:val="0000FF"/>
      <w:u w:val="single"/>
    </w:rPr>
  </w:style>
  <w:style w:type="paragraph" w:customStyle="1" w:styleId="Listsolidbullet">
    <w:name w:val="List solid bullet"/>
    <w:basedOn w:val="Normal"/>
    <w:rsid w:val="00180ECA"/>
    <w:pPr>
      <w:tabs>
        <w:tab w:val="left" w:pos="1134"/>
      </w:tabs>
      <w:spacing w:before="60" w:after="60"/>
      <w:ind w:left="1134" w:hanging="397"/>
    </w:pPr>
    <w:rPr>
      <w:rFonts w:ascii="Times New Roman" w:hAnsi="Times New Roman"/>
      <w:sz w:val="24"/>
      <w:lang w:eastAsia="en-AU"/>
    </w:rPr>
  </w:style>
  <w:style w:type="paragraph" w:customStyle="1" w:styleId="SOFinalBodyText">
    <w:name w:val="SO Final Body Text"/>
    <w:link w:val="SOFinalBodyTextCharChar"/>
    <w:rsid w:val="006F5759"/>
    <w:pPr>
      <w:spacing w:before="120"/>
    </w:pPr>
    <w:rPr>
      <w:rFonts w:ascii="Arial" w:hAnsi="Arial"/>
      <w:color w:val="000000"/>
      <w:szCs w:val="24"/>
      <w:lang w:val="en-US" w:eastAsia="en-US"/>
    </w:rPr>
  </w:style>
  <w:style w:type="character" w:customStyle="1" w:styleId="SOFinalBodyTextCharChar">
    <w:name w:val="SO Final Body Text Char Char"/>
    <w:link w:val="SOFinalBodyText"/>
    <w:rsid w:val="006F5759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6F5759"/>
    <w:pPr>
      <w:spacing w:before="360"/>
    </w:pPr>
    <w:rPr>
      <w:rFonts w:ascii="Arial Narrow" w:hAnsi="Arial Narrow"/>
      <w:b/>
      <w:color w:val="000000"/>
      <w:sz w:val="24"/>
      <w:szCs w:val="24"/>
      <w:lang w:val="en-US" w:eastAsia="en-US"/>
    </w:rPr>
  </w:style>
  <w:style w:type="character" w:customStyle="1" w:styleId="SOFinalHead4CharChar">
    <w:name w:val="SO Final Head 4 Char Char"/>
    <w:link w:val="SOFinalHead4"/>
    <w:rsid w:val="006F5759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BulletsIndented">
    <w:name w:val="SO Final Bullets Indented"/>
    <w:rsid w:val="006F5759"/>
    <w:pPr>
      <w:numPr>
        <w:numId w:val="13"/>
      </w:numPr>
      <w:spacing w:before="60"/>
      <w:ind w:left="454" w:hanging="227"/>
    </w:pPr>
    <w:rPr>
      <w:rFonts w:ascii="Arial" w:hAnsi="Arial"/>
      <w:color w:val="000000"/>
      <w:szCs w:val="24"/>
      <w:lang w:val="en-US" w:eastAsia="en-US"/>
    </w:rPr>
  </w:style>
  <w:style w:type="paragraph" w:customStyle="1" w:styleId="SOFinalBulletsTOP">
    <w:name w:val="SO Final Bullets TOP"/>
    <w:basedOn w:val="SOFinalBullets"/>
    <w:rsid w:val="006F5759"/>
    <w:pPr>
      <w:tabs>
        <w:tab w:val="clear" w:pos="720"/>
        <w:tab w:val="num" w:pos="170"/>
      </w:tabs>
      <w:spacing w:before="0"/>
      <w:ind w:left="170" w:hanging="170"/>
    </w:pPr>
  </w:style>
  <w:style w:type="paragraph" w:customStyle="1" w:styleId="SOFinalHead4TOP">
    <w:name w:val="SO Final Head 4 TOP"/>
    <w:basedOn w:val="SOFinalHead4"/>
    <w:rsid w:val="006F5759"/>
    <w:pPr>
      <w:spacing w:before="0"/>
    </w:pPr>
  </w:style>
  <w:style w:type="table" w:customStyle="1" w:styleId="SOFinalPerformanceTable">
    <w:name w:val="SO Final Performance Table"/>
    <w:basedOn w:val="TableNormal"/>
    <w:rsid w:val="001E7B11"/>
    <w:rPr>
      <w:rFonts w:eastAsia="SimSun"/>
      <w:lang w:eastAsia="zh-CN" w:bidi="he-IL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styleId="ListParagraph">
    <w:name w:val="List Paragraph"/>
    <w:basedOn w:val="Normal"/>
    <w:uiPriority w:val="34"/>
    <w:qFormat/>
    <w:rsid w:val="004A48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2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961</Words>
  <Characters>546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1: PERSONAL LEARNING PLAN</vt:lpstr>
    </vt:vector>
  </TitlesOfParts>
  <Company>DECS</Company>
  <LinksUpToDate>false</LinksUpToDate>
  <CharactersWithSpaces>6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1: PERSONAL LEARNING PLAN</dc:title>
  <dc:subject/>
  <dc:creator>XP SOE 1.1</dc:creator>
  <cp:keywords/>
  <cp:lastModifiedBy>Michelle Rowe</cp:lastModifiedBy>
  <cp:revision>9</cp:revision>
  <cp:lastPrinted>2013-10-14T23:50:00Z</cp:lastPrinted>
  <dcterms:created xsi:type="dcterms:W3CDTF">2019-01-19T03:59:00Z</dcterms:created>
  <dcterms:modified xsi:type="dcterms:W3CDTF">2020-01-23T12:54:00Z</dcterms:modified>
</cp:coreProperties>
</file>